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07261" w14:textId="20C16417" w:rsidR="00476563" w:rsidRPr="00634D8D" w:rsidRDefault="00D773BA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A81168" wp14:editId="60B07BCD">
                <wp:simplePos x="0" y="0"/>
                <wp:positionH relativeFrom="column">
                  <wp:posOffset>2909570</wp:posOffset>
                </wp:positionH>
                <wp:positionV relativeFrom="paragraph">
                  <wp:posOffset>8936355</wp:posOffset>
                </wp:positionV>
                <wp:extent cx="0" cy="828040"/>
                <wp:effectExtent l="57150" t="16510" r="57150" b="22225"/>
                <wp:wrapNone/>
                <wp:docPr id="10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28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ACAF5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5" o:spid="_x0000_s1026" type="#_x0000_t32" style="position:absolute;margin-left:229.1pt;margin-top:703.65pt;width:0;height:65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">
                <v:stroke startarrow="block" endarrow="block"/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8A4A13" wp14:editId="6D48BC9A">
                <wp:simplePos x="0" y="0"/>
                <wp:positionH relativeFrom="column">
                  <wp:posOffset>2909570</wp:posOffset>
                </wp:positionH>
                <wp:positionV relativeFrom="paragraph">
                  <wp:posOffset>-890905</wp:posOffset>
                </wp:positionV>
                <wp:extent cx="0" cy="828040"/>
                <wp:effectExtent l="57150" t="19050" r="57150" b="19685"/>
                <wp:wrapNone/>
                <wp:docPr id="9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28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9A4CB0" id="AutoShape 14" o:spid="_x0000_s1026" type="#_x0000_t32" style="position:absolute;margin-left:229.1pt;margin-top:-70.15pt;width:0;height:65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">
                <v:stroke startarrow="block" endarrow="block"/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7849F9" wp14:editId="13BA89D6">
                <wp:simplePos x="0" y="0"/>
                <wp:positionH relativeFrom="column">
                  <wp:posOffset>2461895</wp:posOffset>
                </wp:positionH>
                <wp:positionV relativeFrom="paragraph">
                  <wp:posOffset>-577850</wp:posOffset>
                </wp:positionV>
                <wp:extent cx="647700" cy="448310"/>
                <wp:effectExtent l="4445" t="635" r="0" b="0"/>
                <wp:wrapNone/>
                <wp:docPr id="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061E31" w14:textId="77777777" w:rsidR="0064379D" w:rsidRPr="00502457" w:rsidRDefault="0064379D" w:rsidP="001C4FCE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2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5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7849F9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193.85pt;margin-top:-45.5pt;width:51pt;height:35.3pt;z-index:2516654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" filled="f" stroked="f">
                <v:textbox style="mso-fit-shape-to-text:t">
                  <w:txbxContent>
                    <w:p w14:paraId="6A061E31" w14:textId="77777777" w:rsidR="0064379D" w:rsidRPr="00502457" w:rsidRDefault="0064379D" w:rsidP="001C4FCE">
                      <w:pP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</w:pP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2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5 cm</w:t>
                      </w:r>
                    </w:p>
                  </w:txbxContent>
                </v:textbox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4688F1" wp14:editId="0B007A38">
                <wp:simplePos x="0" y="0"/>
                <wp:positionH relativeFrom="column">
                  <wp:posOffset>6090285</wp:posOffset>
                </wp:positionH>
                <wp:positionV relativeFrom="paragraph">
                  <wp:posOffset>4145915</wp:posOffset>
                </wp:positionV>
                <wp:extent cx="647700" cy="448310"/>
                <wp:effectExtent l="2540" t="0" r="0" b="635"/>
                <wp:wrapNone/>
                <wp:docPr id="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783775" w14:textId="77777777" w:rsidR="0064379D" w:rsidRPr="00502457" w:rsidRDefault="0064379D" w:rsidP="001C4FCE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2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0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64688F1" id="Text Box 12" o:spid="_x0000_s1027" type="#_x0000_t202" style="position:absolute;left:0;text-align:left;margin-left:479.55pt;margin-top:326.45pt;width:51pt;height:35.3pt;z-index:2516643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" filled="f" stroked="f">
                <v:textbox style="mso-fit-shape-to-text:t">
                  <w:txbxContent>
                    <w:p w14:paraId="16783775" w14:textId="77777777" w:rsidR="0064379D" w:rsidRPr="00502457" w:rsidRDefault="0064379D" w:rsidP="001C4FCE">
                      <w:pP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</w:pP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2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0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 xml:space="preserve"> cm</w:t>
                      </w:r>
                    </w:p>
                  </w:txbxContent>
                </v:textbox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5D62C7" wp14:editId="15A33B1F">
                <wp:simplePos x="0" y="0"/>
                <wp:positionH relativeFrom="column">
                  <wp:posOffset>5985510</wp:posOffset>
                </wp:positionH>
                <wp:positionV relativeFrom="paragraph">
                  <wp:posOffset>4388485</wp:posOffset>
                </wp:positionV>
                <wp:extent cx="683895" cy="0"/>
                <wp:effectExtent l="18415" t="59690" r="21590" b="54610"/>
                <wp:wrapNone/>
                <wp:docPr id="6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8D27EA" id="AutoShape 11" o:spid="_x0000_s1026" type="#_x0000_t32" style="position:absolute;margin-left:471.3pt;margin-top:345.55pt;width:53.8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">
                <v:stroke startarrow="block" endarrow="block"/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1FCB09" wp14:editId="08BCE9A5">
                <wp:simplePos x="0" y="0"/>
                <wp:positionH relativeFrom="column">
                  <wp:posOffset>-890905</wp:posOffset>
                </wp:positionH>
                <wp:positionV relativeFrom="paragraph">
                  <wp:posOffset>4436110</wp:posOffset>
                </wp:positionV>
                <wp:extent cx="864235" cy="0"/>
                <wp:effectExtent l="19050" t="59690" r="21590" b="54610"/>
                <wp:wrapNone/>
                <wp:docPr id="5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42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79B018" id="AutoShape 10" o:spid="_x0000_s1026" type="#_x0000_t32" style="position:absolute;margin-left:-70.15pt;margin-top:349.3pt;width:68.0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">
                <v:stroke startarrow="block" endarrow="block"/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5C1C75" wp14:editId="32BC9337">
                <wp:simplePos x="0" y="0"/>
                <wp:positionH relativeFrom="column">
                  <wp:posOffset>-5080</wp:posOffset>
                </wp:positionH>
                <wp:positionV relativeFrom="paragraph">
                  <wp:posOffset>-36195</wp:posOffset>
                </wp:positionV>
                <wp:extent cx="5990590" cy="8972550"/>
                <wp:effectExtent l="9525" t="6985" r="10160" b="12065"/>
                <wp:wrapNone/>
                <wp:docPr id="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90590" cy="89725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2C70EC" id="Rectangle 9" o:spid="_x0000_s1026" style="position:absolute;margin-left:-.4pt;margin-top:-2.85pt;width:471.7pt;height:70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" filled="f" strokecolor="#7f7f7f [1612]">
                <v:stroke dashstyle="longDash"/>
              </v:rect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686F3D" wp14:editId="4C802ADC">
                <wp:simplePos x="0" y="0"/>
                <wp:positionH relativeFrom="column">
                  <wp:posOffset>2887345</wp:posOffset>
                </wp:positionH>
                <wp:positionV relativeFrom="paragraph">
                  <wp:posOffset>9211945</wp:posOffset>
                </wp:positionV>
                <wp:extent cx="647700" cy="448310"/>
                <wp:effectExtent l="0" t="0" r="3175" b="2540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DC1F97" w14:textId="77777777" w:rsidR="0064379D" w:rsidRPr="00502457" w:rsidRDefault="0064379D" w:rsidP="001C4FCE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2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0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686F3D" id="Text Box 8" o:spid="_x0000_s1028" type="#_x0000_t202" style="position:absolute;left:0;text-align:left;margin-left:227.35pt;margin-top:725.35pt;width:51pt;height:35.3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" filled="f" stroked="f">
                <v:textbox style="mso-fit-shape-to-text:t">
                  <w:txbxContent>
                    <w:p w14:paraId="63DC1F97" w14:textId="77777777" w:rsidR="0064379D" w:rsidRPr="00502457" w:rsidRDefault="0064379D" w:rsidP="001C4FCE">
                      <w:pP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</w:pP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2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0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 xml:space="preserve"> cm</w:t>
                      </w:r>
                    </w:p>
                  </w:txbxContent>
                </v:textbox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9207F" wp14:editId="4F609B87">
                <wp:simplePos x="0" y="0"/>
                <wp:positionH relativeFrom="column">
                  <wp:posOffset>-684530</wp:posOffset>
                </wp:positionH>
                <wp:positionV relativeFrom="paragraph">
                  <wp:posOffset>4204970</wp:posOffset>
                </wp:positionV>
                <wp:extent cx="647700" cy="448310"/>
                <wp:effectExtent l="0" t="4445" r="3175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1D0D78" w14:textId="77777777" w:rsidR="0064379D" w:rsidRPr="00502457" w:rsidRDefault="0064379D" w:rsidP="001C4FCE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2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5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F9207F" id="Text Box 2" o:spid="_x0000_s1029" type="#_x0000_t202" style="position:absolute;left:0;text-align:left;margin-left:-53.9pt;margin-top:331.1pt;width:51pt;height:35.3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" filled="f" stroked="f">
                <v:textbox style="mso-fit-shape-to-text:t">
                  <w:txbxContent>
                    <w:p w14:paraId="491D0D78" w14:textId="77777777" w:rsidR="0064379D" w:rsidRPr="00502457" w:rsidRDefault="0064379D" w:rsidP="001C4FCE">
                      <w:pP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</w:pP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2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5 cm</w:t>
                      </w:r>
                    </w:p>
                  </w:txbxContent>
                </v:textbox>
              </v:shape>
            </w:pict>
          </mc:Fallback>
        </mc:AlternateConten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ตัวอย่างแบบฟอร์ม</w:t>
      </w:r>
      <w:r w:rsidR="00476563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บทความ</w:t>
      </w:r>
      <w:r w:rsidR="00754C0E"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วิจัย</w: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 xml:space="preserve">ในการประชุมวิชาการระหว่างสถาบัน </w: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ASTC</w:t>
      </w:r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 xml:space="preserve"> </w: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20</w:t>
      </w:r>
      <w:r w:rsidR="00D32C86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2</w:t>
      </w:r>
      <w:r w:rsidR="00D87CA6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3</w:t>
      </w:r>
    </w:p>
    <w:p w14:paraId="1BA0DFA9" w14:textId="77777777" w:rsidR="00BB1D48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b/>
          <w:bCs/>
          <w:color w:val="000000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color w:val="000000"/>
          <w:sz w:val="28"/>
          <w:cs/>
        </w:rPr>
        <w:t>(</w:t>
      </w:r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 xml:space="preserve">ภาษาไทย </w:t>
      </w:r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 New</w:t>
      </w:r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, Bold, </w:t>
      </w:r>
      <w:r w:rsidR="006E77E1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16</w:t>
      </w:r>
      <w:proofErr w:type="spellStart"/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pt</w:t>
      </w:r>
      <w:proofErr w:type="spellEnd"/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, Center</w:t>
      </w:r>
      <w:r w:rsidRPr="00634D8D">
        <w:rPr>
          <w:rFonts w:ascii="TH Sarabun New" w:eastAsia="Times New Roman" w:hAnsi="TH Sarabun New" w:cs="TH Sarabun New"/>
          <w:b/>
          <w:bCs/>
          <w:color w:val="000000"/>
          <w:sz w:val="28"/>
          <w:cs/>
        </w:rPr>
        <w:t xml:space="preserve">) </w:t>
      </w:r>
    </w:p>
    <w:p w14:paraId="05B129DE" w14:textId="742D4444" w:rsidR="00BB1D48" w:rsidRPr="00634D8D" w:rsidRDefault="00B02365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Preparation of Papers for </w:t>
      </w:r>
      <w:r w:rsidR="00476563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the ASTC 20</w:t>
      </w:r>
      <w:r w:rsidR="001778C8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2</w:t>
      </w:r>
      <w:r w:rsidR="00D87CA6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3</w:t>
      </w:r>
      <w:r w:rsidR="00476563" w:rsidRPr="00634D8D">
        <w:rPr>
          <w:rFonts w:ascii="TH Sarabun New" w:eastAsia="Times New Roman" w:hAnsi="TH Sarabun New" w:cs="TH Sarabun New"/>
          <w:b/>
          <w:bCs/>
          <w:color w:val="000000"/>
          <w:sz w:val="28"/>
        </w:rPr>
        <w:br/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28"/>
          <w:cs/>
        </w:rPr>
        <w:t>(</w:t>
      </w:r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 New</w: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, Bold </w:t>
      </w:r>
      <w:r w:rsidR="006E77E1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16</w: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pt, Center</w: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28"/>
          <w:cs/>
        </w:rPr>
        <w:t>)</w:t>
      </w:r>
    </w:p>
    <w:p w14:paraId="789FEA75" w14:textId="77777777" w:rsidR="00BB1D48" w:rsidRPr="00634D8D" w:rsidRDefault="00BB1D48" w:rsidP="008B6CDF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</w:p>
    <w:p w14:paraId="29F28F47" w14:textId="77777777" w:rsidR="00BB1D48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ชื่อ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cs/>
        </w:rPr>
        <w:t>ผู้เขียน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cs/>
        </w:rPr>
        <w:t>นาม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สกุล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1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ชื่อ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cs/>
        </w:rPr>
        <w:t>ผู้เขียน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cs/>
        </w:rPr>
        <w:t>นาม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สกุล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2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และ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cs/>
        </w:rPr>
        <w:t>ชื่อผู้เขียน นามสกุล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>*</w:t>
      </w:r>
      <w:r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3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(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 New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</w:rPr>
        <w:t>, 1</w:t>
      </w:r>
      <w:r w:rsidR="00FE012E" w:rsidRPr="00634D8D">
        <w:rPr>
          <w:rFonts w:ascii="TH Sarabun New" w:eastAsia="Times New Roman" w:hAnsi="TH Sarabun New" w:cs="TH Sarabun New"/>
          <w:color w:val="000000"/>
          <w:sz w:val="28"/>
        </w:rPr>
        <w:t>4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</w:rPr>
        <w:t>pt, Center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  <w:cs/>
        </w:rPr>
        <w:t>)</w:t>
      </w:r>
    </w:p>
    <w:p w14:paraId="596F6B89" w14:textId="77777777" w:rsidR="00BB1D48" w:rsidRPr="00634D8D" w:rsidRDefault="00FE012E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color w:val="000000"/>
          <w:sz w:val="28"/>
        </w:rPr>
        <w:t>First A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Author</w:t>
      </w:r>
      <w:r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1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, Second B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Author</w:t>
      </w:r>
      <w:r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2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, and Third C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Author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>*</w:t>
      </w:r>
      <w:r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3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  <w:cs/>
        </w:rPr>
        <w:t xml:space="preserve"> 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  <w:cs/>
        </w:rPr>
        <w:t>(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 New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</w:rPr>
        <w:t>, 1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4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</w:rPr>
        <w:t>pt, Center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  <w:cs/>
        </w:rPr>
        <w:t>)</w:t>
      </w:r>
    </w:p>
    <w:p w14:paraId="227D5152" w14:textId="77777777" w:rsidR="00BB1D48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sz w:val="24"/>
          <w:szCs w:val="24"/>
        </w:rPr>
      </w:pP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vertAlign w:val="superscript"/>
        </w:rPr>
        <w:t>1</w:t>
      </w:r>
      <w:r w:rsidR="006E77E1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หลักสูตร/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ภาควิชา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........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 xml:space="preserve">  คณะ........  มหาวิทยาลัย........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. (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 New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, 1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2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pt, Italic, Center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)</w:t>
      </w:r>
    </w:p>
    <w:p w14:paraId="3CA57581" w14:textId="77777777" w:rsidR="00FE012E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</w:pP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vertAlign w:val="superscript"/>
        </w:rPr>
        <w:t>2</w:t>
      </w:r>
      <w:r w:rsidR="006E77E1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หลักสูตร/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ภาควิชา........  คณะ........  มหาวิทยาลัย......... (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 New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, 12pt, Italic, Center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)</w:t>
      </w:r>
    </w:p>
    <w:p w14:paraId="3299B0FA" w14:textId="77777777" w:rsidR="00FE012E" w:rsidRPr="00634D8D" w:rsidRDefault="00FE012E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</w:pP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vertAlign w:val="superscript"/>
        </w:rPr>
        <w:t>3</w:t>
      </w:r>
      <w:r w:rsidR="008B6CDF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หลักสูตร</w:t>
      </w:r>
      <w:r w:rsidR="006E77E1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/ภาควิชา............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คณะ........  มหาวิทยาลัย......... (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 New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, 12pt, Italic, Center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)</w:t>
      </w:r>
    </w:p>
    <w:p w14:paraId="4D273BDD" w14:textId="77777777" w:rsidR="00BB1D48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</w:pP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*ผ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ู้ประสานงานหลัก อีเมล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:</w:t>
      </w:r>
      <w:r w:rsidR="007B03D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 xml:space="preserve"> </w:t>
      </w:r>
      <w:proofErr w:type="spellStart"/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author@hotmail</w:t>
      </w:r>
      <w:proofErr w:type="spellEnd"/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.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com 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(อีเมลของผู้เขียนบทความหลัก)</w:t>
      </w:r>
      <w:r w:rsidR="00970F47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 xml:space="preserve"> </w:t>
      </w:r>
      <w:r w:rsidR="008B6CDF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(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 New</w:t>
      </w:r>
      <w:r w:rsidR="008B6CDF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, 12pt, Italic, Center</w:t>
      </w:r>
      <w:r w:rsidR="008B6CDF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)</w:t>
      </w:r>
    </w:p>
    <w:p w14:paraId="75306D57" w14:textId="77777777" w:rsidR="008B6CDF" w:rsidRPr="00634D8D" w:rsidRDefault="008B6CDF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</w:pPr>
    </w:p>
    <w:p w14:paraId="5DDF9D90" w14:textId="77777777" w:rsidR="00BB1D48" w:rsidRPr="008D17F4" w:rsidRDefault="00BB1D48" w:rsidP="008B6CDF">
      <w:pPr>
        <w:tabs>
          <w:tab w:val="left" w:pos="709"/>
        </w:tabs>
        <w:spacing w:after="0" w:line="240" w:lineRule="auto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color w:val="000000"/>
          <w:sz w:val="28"/>
          <w:cs/>
        </w:rPr>
        <w:t>บทคัดย่อ</w:t>
      </w:r>
    </w:p>
    <w:p w14:paraId="66AC79FF" w14:textId="30D11487" w:rsidR="00BB1D48" w:rsidRPr="00634D8D" w:rsidRDefault="00BB1D48" w:rsidP="00134883">
      <w:pPr>
        <w:tabs>
          <w:tab w:val="left" w:pos="709"/>
        </w:tabs>
        <w:spacing w:after="0" w:line="240" w:lineRule="auto"/>
        <w:ind w:firstLine="720"/>
        <w:jc w:val="thaiDistribute"/>
        <w:rPr>
          <w:rFonts w:ascii="TH Sarabun New" w:eastAsia="Times New Roman" w:hAnsi="TH Sarabun New" w:cs="TH Sarabun New"/>
          <w:sz w:val="28"/>
        </w:rPr>
      </w:pPr>
      <w:r w:rsidRPr="008D17F4">
        <w:rPr>
          <w:rFonts w:ascii="TH Sarabun New" w:eastAsia="Times New Roman" w:hAnsi="TH Sarabun New" w:cs="TH Sarabun New"/>
          <w:sz w:val="28"/>
          <w:cs/>
        </w:rPr>
        <w:t>กำหนดให้บทคัดย่อต้องมีทั้งภาษาไทย และภาษาอังกฤษ (</w:t>
      </w:r>
      <w:r w:rsidRPr="008D17F4">
        <w:rPr>
          <w:rFonts w:ascii="TH Sarabun New" w:eastAsia="Times New Roman" w:hAnsi="TH Sarabun New" w:cs="TH Sarabun New"/>
          <w:sz w:val="28"/>
        </w:rPr>
        <w:t>Abstract</w:t>
      </w:r>
      <w:r w:rsidRPr="008D17F4">
        <w:rPr>
          <w:rFonts w:ascii="TH Sarabun New" w:eastAsia="Times New Roman" w:hAnsi="TH Sarabun New" w:cs="TH Sarabun New"/>
          <w:sz w:val="28"/>
          <w:cs/>
        </w:rPr>
        <w:t xml:space="preserve">) บทคัดย่อที่เหมาะสมแต่ละภาษาไม่เกิน </w:t>
      </w:r>
      <w:r w:rsidR="00B73357" w:rsidRPr="008D17F4">
        <w:rPr>
          <w:rFonts w:ascii="TH Sarabun New" w:eastAsia="Times New Roman" w:hAnsi="TH Sarabun New" w:cs="TH Sarabun New"/>
          <w:sz w:val="28"/>
        </w:rPr>
        <w:t>250</w:t>
      </w:r>
      <w:r w:rsidRPr="008D17F4">
        <w:rPr>
          <w:rFonts w:ascii="TH Sarabun New" w:eastAsia="Times New Roman" w:hAnsi="TH Sarabun New" w:cs="TH Sarabun New"/>
          <w:sz w:val="28"/>
        </w:rPr>
        <w:t xml:space="preserve"> </w:t>
      </w:r>
      <w:r w:rsidRPr="008D17F4">
        <w:rPr>
          <w:rFonts w:ascii="TH Sarabun New" w:eastAsia="Times New Roman" w:hAnsi="TH Sarabun New" w:cs="TH Sarabun New"/>
          <w:sz w:val="28"/>
          <w:cs/>
        </w:rPr>
        <w:t>คำ ความยาว</w:t>
      </w:r>
      <w:r w:rsidRPr="00B73357">
        <w:rPr>
          <w:rFonts w:ascii="TH Sarabun New" w:eastAsia="Times New Roman" w:hAnsi="TH Sarabun New" w:cs="TH Sarabun New"/>
          <w:sz w:val="28"/>
          <w:cs/>
        </w:rPr>
        <w:t xml:space="preserve">รวมทั้งหมดไม่เกิน </w:t>
      </w:r>
      <w:r w:rsidRPr="00B73357">
        <w:rPr>
          <w:rFonts w:ascii="TH Sarabun New" w:eastAsia="Times New Roman" w:hAnsi="TH Sarabun New" w:cs="TH Sarabun New"/>
          <w:sz w:val="28"/>
        </w:rPr>
        <w:t xml:space="preserve">1 </w:t>
      </w:r>
      <w:r w:rsidRPr="00B73357">
        <w:rPr>
          <w:rFonts w:ascii="TH Sarabun New" w:eastAsia="Times New Roman" w:hAnsi="TH Sarabun New" w:cs="TH Sarabun New"/>
          <w:sz w:val="28"/>
          <w:cs/>
        </w:rPr>
        <w:t xml:space="preserve">หน้ากระดาษ </w:t>
      </w:r>
      <w:r w:rsidRPr="00B73357">
        <w:rPr>
          <w:rFonts w:ascii="TH Sarabun New" w:eastAsia="Times New Roman" w:hAnsi="TH Sarabun New" w:cs="TH Sarabun New"/>
          <w:sz w:val="28"/>
        </w:rPr>
        <w:t xml:space="preserve">A4 </w:t>
      </w:r>
      <w:r w:rsidRPr="00B73357">
        <w:rPr>
          <w:rFonts w:ascii="TH Sarabun New" w:eastAsia="Times New Roman" w:hAnsi="TH Sarabun New" w:cs="TH Sarabun New"/>
          <w:sz w:val="28"/>
          <w:cs/>
        </w:rPr>
        <w:t>ในการเขียนบทคัดย่อจะต้องให้อยู่ในย่อหน้าเดียว</w:t>
      </w:r>
      <w:r w:rsidRPr="00B73357">
        <w:rPr>
          <w:rFonts w:ascii="TH Sarabun New" w:eastAsia="Times New Roman" w:hAnsi="TH Sarabun New" w:cs="TH Sarabun New"/>
          <w:i/>
          <w:iCs/>
          <w:sz w:val="28"/>
          <w:u w:val="single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ภาษาไทยให้พิมพ์ด้วยตัวอักษร 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 New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ขนาดตัวอักษร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1</w:t>
      </w:r>
      <w:r w:rsidR="008B6CDF" w:rsidRPr="00634D8D">
        <w:rPr>
          <w:rFonts w:ascii="TH Sarabun New" w:eastAsia="Times New Roman" w:hAnsi="TH Sarabun New" w:cs="TH Sarabun New"/>
          <w:color w:val="000000"/>
          <w:sz w:val="28"/>
        </w:rPr>
        <w:t>4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ระยะระหว่างบรรทัด (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Line spacing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) กำหนดเป็น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 xml:space="preserve">1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เท่า ตั้งค่าก่อนและหลัง (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Spacing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) เป็น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 xml:space="preserve">0 </w:t>
      </w:r>
      <w:proofErr w:type="spellStart"/>
      <w:r w:rsidRPr="00634D8D">
        <w:rPr>
          <w:rFonts w:ascii="TH Sarabun New" w:eastAsia="Times New Roman" w:hAnsi="TH Sarabun New" w:cs="TH Sarabun New"/>
          <w:color w:val="000000"/>
          <w:sz w:val="28"/>
        </w:rPr>
        <w:t>pt</w:t>
      </w:r>
      <w:proofErr w:type="spellEnd"/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ตามแบบฟอร์มนี้ บรรทัดแรกให้ย่อหน้าเข้ามา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0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.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 xml:space="preserve">5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นิ้ว</w:t>
      </w:r>
      <w:r w:rsidR="008B6CDF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หรือ 1.27 </w:t>
      </w:r>
      <w:r w:rsidR="006E77E1" w:rsidRPr="00634D8D">
        <w:rPr>
          <w:rFonts w:ascii="TH Sarabun New" w:eastAsia="Times New Roman" w:hAnsi="TH Sarabun New" w:cs="TH Sarabun New"/>
          <w:color w:val="000000"/>
          <w:sz w:val="28"/>
          <w:cs/>
        </w:rPr>
        <w:t>เซ</w:t>
      </w:r>
      <w:r w:rsidR="008B6CDF" w:rsidRPr="00634D8D">
        <w:rPr>
          <w:rFonts w:ascii="TH Sarabun New" w:eastAsia="Times New Roman" w:hAnsi="TH Sarabun New" w:cs="TH Sarabun New"/>
          <w:color w:val="000000"/>
          <w:sz w:val="28"/>
          <w:cs/>
        </w:rPr>
        <w:t>นติเมตร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(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1 Tab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)</w:t>
      </w:r>
      <w:r w:rsidR="008B6CDF" w:rsidRPr="00634D8D">
        <w:rPr>
          <w:rFonts w:ascii="TH Sarabun New" w:eastAsia="Times New Roman" w:hAnsi="TH Sarabun New" w:cs="TH Sarabun New"/>
          <w:color w:val="000000"/>
          <w:sz w:val="28"/>
        </w:rPr>
        <w:br/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ชื่อวิทยาศาสตร์ต้องพิมพ์ตัวเอนตามหลัก บทคัดย่อควรชี้ให้เห็นถึงความสำคัญของปัญหา กระบวนการวิจัยอย่างคร่าว</w:t>
      </w:r>
      <w:r w:rsidR="002440B2">
        <w:rPr>
          <w:rFonts w:ascii="TH Sarabun New" w:eastAsia="Times New Roman" w:hAnsi="TH Sarabun New" w:cs="TH Sarabun New" w:hint="cs"/>
          <w:color w:val="000000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ๆ</w:t>
      </w:r>
      <w:r w:rsidR="008B6CDF" w:rsidRPr="00634D8D">
        <w:rPr>
          <w:rFonts w:ascii="TH Sarabun New" w:eastAsia="Times New Roman" w:hAnsi="TH Sarabun New" w:cs="TH Sarabun New"/>
          <w:color w:val="000000"/>
          <w:sz w:val="28"/>
          <w:cs/>
        </w:rPr>
        <w:br/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ผลที่ได้จากการวิจัย และสรุปภาพรวมของงานวิจัย</w:t>
      </w:r>
    </w:p>
    <w:p w14:paraId="01D11FEE" w14:textId="77777777" w:rsidR="00BB1D48" w:rsidRPr="00634D8D" w:rsidRDefault="00BB1D48" w:rsidP="008B6CDF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</w:p>
    <w:p w14:paraId="4EC29D57" w14:textId="77777777" w:rsidR="00F7443E" w:rsidRPr="00634D8D" w:rsidRDefault="00BB1D48" w:rsidP="00F7443E">
      <w:pPr>
        <w:tabs>
          <w:tab w:val="left" w:pos="1134"/>
        </w:tabs>
        <w:spacing w:after="0" w:line="240" w:lineRule="auto"/>
        <w:rPr>
          <w:rFonts w:ascii="TH Sarabun New" w:eastAsia="Times New Roman" w:hAnsi="TH Sarabun New" w:cs="TH Sarabun New"/>
          <w:i/>
          <w:iCs/>
          <w:color w:val="000000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i/>
          <w:iCs/>
          <w:color w:val="000000"/>
          <w:sz w:val="28"/>
          <w:cs/>
        </w:rPr>
        <w:lastRenderedPageBreak/>
        <w:t>คำสำคัญ: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ab/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 xml:space="preserve">บทคัดย่อ การประชุม การวิจัย (ให้ใส่คำสำคัญที่เกี่ยวข้องกับงานวิจัย 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3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-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5 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คำ พิมพ์ดังตัวอย่างที่ให้</w:t>
      </w:r>
    </w:p>
    <w:p w14:paraId="1B1AEF12" w14:textId="77777777" w:rsidR="00BB1D48" w:rsidRPr="00634D8D" w:rsidRDefault="00F7443E" w:rsidP="00F7443E">
      <w:pPr>
        <w:tabs>
          <w:tab w:val="left" w:pos="1134"/>
        </w:tabs>
        <w:spacing w:after="0" w:line="240" w:lineRule="auto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ab/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 New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, 1</w:t>
      </w:r>
      <w:r w:rsidR="00A21F8C">
        <w:rPr>
          <w:rFonts w:ascii="TH Sarabun New" w:eastAsia="Times New Roman" w:hAnsi="TH Sarabun New" w:cs="TH Sarabun New"/>
          <w:i/>
          <w:iCs/>
          <w:color w:val="000000"/>
          <w:sz w:val="28"/>
        </w:rPr>
        <w:t>4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 </w:t>
      </w:r>
      <w:proofErr w:type="spellStart"/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pt</w:t>
      </w:r>
      <w:proofErr w:type="spellEnd"/>
      <w:r w:rsidR="00BB1D48"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)</w:t>
      </w:r>
    </w:p>
    <w:p w14:paraId="7352558F" w14:textId="77777777" w:rsidR="00BB1D48" w:rsidRPr="00634D8D" w:rsidRDefault="00BB1D48" w:rsidP="008B6CDF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</w:p>
    <w:p w14:paraId="38A94EDA" w14:textId="77777777" w:rsidR="00BB1D48" w:rsidRPr="00634D8D" w:rsidRDefault="00BB1D48" w:rsidP="008B6CDF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color w:val="000000"/>
          <w:sz w:val="28"/>
        </w:rPr>
        <w:t>Abstract</w:t>
      </w:r>
    </w:p>
    <w:p w14:paraId="5242DD6E" w14:textId="77777777" w:rsidR="00BB1D48" w:rsidRPr="00634D8D" w:rsidRDefault="00BB1D48" w:rsidP="008B6CDF">
      <w:pPr>
        <w:spacing w:after="0" w:line="240" w:lineRule="auto"/>
        <w:ind w:firstLine="720"/>
        <w:jc w:val="both"/>
        <w:rPr>
          <w:rFonts w:ascii="TH Sarabun New" w:eastAsia="Times New Roman" w:hAnsi="TH Sarabun New" w:cs="TH Sarabun New"/>
          <w:color w:val="FF0000"/>
          <w:sz w:val="28"/>
        </w:rPr>
      </w:pPr>
      <w:r w:rsidRPr="00634D8D">
        <w:rPr>
          <w:rFonts w:ascii="TH Sarabun New" w:eastAsia="Times New Roman" w:hAnsi="TH Sarabun New" w:cs="TH Sarabun New"/>
          <w:color w:val="000000"/>
          <w:sz w:val="28"/>
        </w:rPr>
        <w:t>Abstract must be written in Thai and English, within a maximum of 250 words for each language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Totally, the length must not exceed one page of A4 paper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The English abstract must be a single paragraph, multiple line 1 sp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acing, typed in TH </w:t>
      </w:r>
      <w:proofErr w:type="spellStart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 New</w:t>
      </w:r>
      <w:r w:rsidR="00F7443E" w:rsidRPr="00634D8D">
        <w:rPr>
          <w:rFonts w:ascii="TH Sarabun New" w:eastAsia="Times New Roman" w:hAnsi="TH Sarabun New" w:cs="TH Sarabun New"/>
          <w:color w:val="000000"/>
          <w:sz w:val="28"/>
        </w:rPr>
        <w:t xml:space="preserve"> 14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 xml:space="preserve"> point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="007B03DE" w:rsidRPr="00634D8D">
        <w:rPr>
          <w:rFonts w:ascii="TH Sarabun New" w:hAnsi="TH Sarabun New" w:cs="TH Sarabun New"/>
          <w:sz w:val="28"/>
        </w:rPr>
        <w:t xml:space="preserve">Abstract must contain </w:t>
      </w:r>
      <w:r w:rsidR="007B03DE" w:rsidRPr="00634D8D">
        <w:rPr>
          <w:rFonts w:ascii="TH Sarabun New" w:hAnsi="TH Sarabun New" w:cs="TH Sarabun New"/>
          <w:sz w:val="28"/>
          <w:cs/>
        </w:rPr>
        <w:t>"</w:t>
      </w:r>
      <w:r w:rsidR="007B03DE" w:rsidRPr="00634D8D">
        <w:rPr>
          <w:rFonts w:ascii="TH Sarabun New" w:hAnsi="TH Sarabun New" w:cs="TH Sarabun New"/>
          <w:sz w:val="28"/>
        </w:rPr>
        <w:t>Problem statement, Approach, Results and Conclusions</w:t>
      </w:r>
      <w:r w:rsidR="007B03DE" w:rsidRPr="00634D8D">
        <w:rPr>
          <w:rFonts w:ascii="TH Sarabun New" w:eastAsia="Times New Roman" w:hAnsi="TH Sarabun New" w:cs="TH Sarabun New"/>
          <w:color w:val="000000"/>
          <w:sz w:val="28"/>
          <w:cs/>
        </w:rPr>
        <w:t>"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</w:p>
    <w:p w14:paraId="6A35B5CD" w14:textId="77777777" w:rsidR="00BB1D48" w:rsidRPr="00634D8D" w:rsidRDefault="00BB1D48" w:rsidP="008B6CDF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</w:p>
    <w:p w14:paraId="298C6871" w14:textId="77777777" w:rsidR="00BB1D48" w:rsidRPr="00634D8D" w:rsidRDefault="00BB1D48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i/>
          <w:iCs/>
          <w:color w:val="000000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i/>
          <w:iCs/>
          <w:color w:val="000000"/>
          <w:sz w:val="28"/>
        </w:rPr>
        <w:t>Keywords</w:t>
      </w:r>
      <w:r w:rsidRPr="00634D8D">
        <w:rPr>
          <w:rFonts w:ascii="TH Sarabun New" w:eastAsia="Times New Roman" w:hAnsi="TH Sarabun New" w:cs="TH Sarabun New"/>
          <w:b/>
          <w:bCs/>
          <w:i/>
          <w:iCs/>
          <w:color w:val="000000"/>
          <w:sz w:val="28"/>
          <w:cs/>
        </w:rPr>
        <w:t xml:space="preserve">: 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ab/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abstract preparation, 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conference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, 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research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 xml:space="preserve"> (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List the keywords covered in your article of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br/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ab/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3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-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5 words 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(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 New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,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 1</w:t>
      </w:r>
      <w:r w:rsidR="00A21F8C">
        <w:rPr>
          <w:rFonts w:ascii="TH Sarabun New" w:eastAsia="Times New Roman" w:hAnsi="TH Sarabun New" w:cs="TH Sarabun New"/>
          <w:i/>
          <w:iCs/>
          <w:color w:val="000000"/>
          <w:sz w:val="28"/>
        </w:rPr>
        <w:t>4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 xml:space="preserve"> </w:t>
      </w:r>
      <w:proofErr w:type="spellStart"/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pt</w:t>
      </w:r>
      <w:proofErr w:type="spellEnd"/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)</w:t>
      </w:r>
    </w:p>
    <w:p w14:paraId="0A8F9145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i/>
          <w:iCs/>
          <w:color w:val="000000"/>
          <w:sz w:val="28"/>
        </w:rPr>
      </w:pPr>
    </w:p>
    <w:p w14:paraId="40C4ABDB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>บทนำ</w:t>
      </w:r>
    </w:p>
    <w:p w14:paraId="5401B558" w14:textId="77777777" w:rsidR="00F7443E" w:rsidRPr="00634D8D" w:rsidRDefault="00F7443E" w:rsidP="002B7208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บทนำ</w:t>
      </w:r>
      <w:r w:rsidRPr="00634D8D">
        <w:rPr>
          <w:rFonts w:ascii="TH Sarabun New" w:eastAsia="Times New Roman" w:hAnsi="TH Sarabun New" w:cs="TH Sarabun New"/>
          <w:sz w:val="28"/>
          <w:cs/>
        </w:rPr>
        <w:t>เป็นส่วนของความสำคัญและมูลเหตุที่นำไปสู่การวิจัย</w:t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พร้อมวัตถุประสงค์ของการวิจัย และการสำรวจเอกสาร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br/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ที่เกี่ยวข้อง……</w:t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………………………………………</w:t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…………………………………………………</w:t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………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t>…..</w:t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……….</w:t>
      </w:r>
      <w:r w:rsidRPr="00634D8D">
        <w:rPr>
          <w:rFonts w:ascii="TH Sarabun New" w:eastAsia="Times New Roman" w:hAnsi="TH Sarabun New" w:cs="TH Sarabun New"/>
          <w:sz w:val="28"/>
          <w:cs/>
        </w:rPr>
        <w:t>(ตัวปกติขนาด 14</w:t>
      </w:r>
      <w:r w:rsidR="006E77E1"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="00970F47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6096C111" w14:textId="6C9B7C0B" w:rsidR="00F7443E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23F2B187" w14:textId="77777777" w:rsidR="00290086" w:rsidRPr="00634D8D" w:rsidRDefault="00290086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72BBCCB9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>วิธีดำเนินการวิจัย</w:t>
      </w:r>
    </w:p>
    <w:p w14:paraId="29A9C0CE" w14:textId="77777777" w:rsidR="00F7443E" w:rsidRPr="00634D8D" w:rsidRDefault="00F7443E" w:rsidP="00637A70">
      <w:pPr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เป็นการอธิบายวิธีการดำเนินการวิจัยซึ่งขึ้นอยู่กับประเภทของงานวิจัย</w:t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.......................................</w:t>
      </w:r>
      <w:r w:rsidRPr="00634D8D">
        <w:rPr>
          <w:rFonts w:ascii="TH Sarabun New" w:eastAsia="Times New Roman" w:hAnsi="TH Sarabun New" w:cs="TH Sarabun New"/>
          <w:sz w:val="28"/>
          <w:cs/>
        </w:rPr>
        <w:t>…………………....................................................................................................</w:t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...............................................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t>........</w:t>
      </w:r>
      <w:r w:rsidRPr="00634D8D">
        <w:rPr>
          <w:rFonts w:ascii="TH Sarabun New" w:eastAsia="Times New Roman" w:hAnsi="TH Sarabun New" w:cs="TH Sarabun New"/>
          <w:sz w:val="28"/>
          <w:cs/>
        </w:rPr>
        <w:t>(ตัวปกติขนาด 14</w:t>
      </w:r>
      <w:r w:rsidR="006E77E1"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="00970F47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70567261" w14:textId="4D4F274E" w:rsidR="00F7443E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70A3C668" w14:textId="55FF7346" w:rsidR="004A1532" w:rsidRDefault="004A1532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43F6290F" w14:textId="5591FC1D" w:rsidR="004A1532" w:rsidRDefault="004A1532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5C81D24E" w14:textId="77777777" w:rsidR="004A1532" w:rsidRPr="00634D8D" w:rsidRDefault="004A1532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3F6EE162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  <w:cs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>ผลการวิจัย</w:t>
      </w:r>
      <w:r w:rsidR="0096366D" w:rsidRPr="00634D8D">
        <w:rPr>
          <w:rFonts w:ascii="TH Sarabun New" w:eastAsia="Times New Roman" w:hAnsi="TH Sarabun New" w:cs="TH Sarabun New"/>
          <w:b/>
          <w:bCs/>
          <w:sz w:val="28"/>
          <w:cs/>
        </w:rPr>
        <w:t>และอภิปรายผล</w:t>
      </w:r>
    </w:p>
    <w:p w14:paraId="1BC9470B" w14:textId="77777777" w:rsidR="00F7443E" w:rsidRPr="00634D8D" w:rsidRDefault="00F7443E" w:rsidP="00637A70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  <w:t>ควรเสนอผล</w:t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อย่างชัดเจน ตรงประเด็น</w:t>
      </w:r>
      <w:r w:rsidRPr="00634D8D">
        <w:rPr>
          <w:rFonts w:ascii="TH Sarabun New" w:eastAsia="Times New Roman" w:hAnsi="TH Sarabun New" w:cs="TH Sarabun New"/>
          <w:sz w:val="28"/>
          <w:cs/>
        </w:rPr>
        <w:t>เป็น</w:t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ผลที่ค้นพบ โดยลำดับตามหัวข้อที่ศึกษาพร้อมการวิจารณ์ผล.....</w:t>
      </w:r>
      <w:r w:rsidRPr="00634D8D">
        <w:rPr>
          <w:rFonts w:ascii="TH Sarabun New" w:eastAsia="Times New Roman" w:hAnsi="TH Sarabun New" w:cs="TH Sarabun New"/>
          <w:sz w:val="28"/>
          <w:cs/>
        </w:rPr>
        <w:t>………..……………</w:t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……………………………………..</w:t>
      </w:r>
      <w:r w:rsidRPr="00634D8D">
        <w:rPr>
          <w:rFonts w:ascii="TH Sarabun New" w:eastAsia="Times New Roman" w:hAnsi="TH Sarabun New" w:cs="TH Sarabun New"/>
          <w:sz w:val="28"/>
          <w:cs/>
        </w:rPr>
        <w:t>………………………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t>……………………………….……..……………………</w:t>
      </w:r>
      <w:r w:rsidRPr="00634D8D">
        <w:rPr>
          <w:rFonts w:ascii="TH Sarabun New" w:eastAsia="Times New Roman" w:hAnsi="TH Sarabun New" w:cs="TH Sarabun New"/>
          <w:sz w:val="28"/>
          <w:cs/>
        </w:rPr>
        <w:t>(ตัวปกติขนาด 14</w:t>
      </w:r>
      <w:r w:rsidR="006E77E1"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="00970F47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13B72DB1" w14:textId="77777777" w:rsidR="006E77E1" w:rsidRPr="00634D8D" w:rsidRDefault="006E77E1" w:rsidP="00444385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</w:p>
    <w:p w14:paraId="756097B8" w14:textId="2F08EE90" w:rsidR="00FD7C45" w:rsidRPr="00634D8D" w:rsidRDefault="00FD7C45" w:rsidP="00FD7C45">
      <w:pPr>
        <w:pStyle w:val="Default"/>
        <w:rPr>
          <w:rFonts w:ascii="TH Sarabun New" w:hAnsi="TH Sarabun New" w:cs="TH Sarabun New"/>
          <w:sz w:val="28"/>
          <w:szCs w:val="28"/>
        </w:rPr>
      </w:pPr>
      <w:r w:rsidRPr="00634D8D">
        <w:rPr>
          <w:rFonts w:ascii="TH Sarabun New" w:hAnsi="TH Sarabun New" w:cs="TH Sarabun New"/>
          <w:b/>
          <w:bCs/>
          <w:sz w:val="28"/>
          <w:szCs w:val="28"/>
          <w:cs/>
        </w:rPr>
        <w:t>ตารางที่</w:t>
      </w:r>
      <w:r w:rsidRPr="00634D8D">
        <w:rPr>
          <w:rFonts w:ascii="TH Sarabun New" w:hAnsi="TH Sarabun New" w:cs="TH Sarabun New"/>
          <w:b/>
          <w:bCs/>
          <w:sz w:val="28"/>
          <w:szCs w:val="28"/>
        </w:rPr>
        <w:t xml:space="preserve"> 1 </w:t>
      </w:r>
      <w:r w:rsidR="00806D06" w:rsidRPr="00634D8D">
        <w:rPr>
          <w:rFonts w:ascii="TH Sarabun New" w:hAnsi="TH Sarabun New" w:cs="TH Sarabun New"/>
          <w:sz w:val="28"/>
          <w:szCs w:val="28"/>
          <w:cs/>
        </w:rPr>
        <w:t>ขนาดและรูปแบบตัวอักษร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969"/>
        <w:gridCol w:w="2118"/>
        <w:gridCol w:w="2267"/>
      </w:tblGrid>
      <w:tr w:rsidR="009A5C47" w:rsidRPr="00634D8D" w14:paraId="6911BA84" w14:textId="77777777" w:rsidTr="009A5C47">
        <w:trPr>
          <w:jc w:val="center"/>
        </w:trPr>
        <w:tc>
          <w:tcPr>
            <w:tcW w:w="2656" w:type="pct"/>
            <w:shd w:val="clear" w:color="auto" w:fill="auto"/>
          </w:tcPr>
          <w:p w14:paraId="15A9656F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รายการ</w:t>
            </w:r>
          </w:p>
        </w:tc>
        <w:tc>
          <w:tcPr>
            <w:tcW w:w="1132" w:type="pct"/>
            <w:shd w:val="clear" w:color="auto" w:fill="auto"/>
          </w:tcPr>
          <w:p w14:paraId="1EA502E8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ขนาดอักษร</w:t>
            </w:r>
          </w:p>
        </w:tc>
        <w:tc>
          <w:tcPr>
            <w:tcW w:w="1212" w:type="pct"/>
            <w:shd w:val="clear" w:color="auto" w:fill="auto"/>
          </w:tcPr>
          <w:p w14:paraId="3B6D3EDF" w14:textId="1100F952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รูปแบบ</w:t>
            </w:r>
          </w:p>
        </w:tc>
      </w:tr>
      <w:tr w:rsidR="009A5C47" w:rsidRPr="00634D8D" w14:paraId="643288AD" w14:textId="77777777" w:rsidTr="009A5C47">
        <w:trPr>
          <w:jc w:val="center"/>
        </w:trPr>
        <w:tc>
          <w:tcPr>
            <w:tcW w:w="2656" w:type="pct"/>
            <w:shd w:val="clear" w:color="auto" w:fill="auto"/>
          </w:tcPr>
          <w:p w14:paraId="682D3B0F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ชื่อบทความ</w:t>
            </w:r>
          </w:p>
          <w:p w14:paraId="2A3F97E0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ชื่อผู้เขียน</w:t>
            </w:r>
          </w:p>
          <w:p w14:paraId="64B235A7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ที่อยู่ของผู้เขียน</w:t>
            </w:r>
          </w:p>
          <w:p w14:paraId="23C13A3C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เนื้อหาบทคัดย่อภาษาไทยและภาษาอังกฤษ</w:t>
            </w:r>
          </w:p>
          <w:p w14:paraId="46E3DF39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ชื่อหัวเรื่องใหญ่</w:t>
            </w:r>
          </w:p>
          <w:p w14:paraId="2EF755DD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เนื้อหาบทความ</w:t>
            </w:r>
          </w:p>
          <w:p w14:paraId="61A5D60D" w14:textId="33FDF378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การ</w:t>
            </w:r>
            <w:r w:rsidRPr="009A5C47">
              <w:rPr>
                <w:rFonts w:ascii="TH Sarabun New" w:hAnsi="TH Sarabun New" w:cs="TH Sarabun New"/>
                <w:sz w:val="28"/>
                <w:szCs w:val="28"/>
                <w:cs/>
              </w:rPr>
              <w:t>อ้างอิงในเนื้อเรื่อง</w:t>
            </w:r>
            <w:r w:rsidRPr="009A5C47">
              <w:rPr>
                <w:rFonts w:ascii="TH Sarabun New" w:hAnsi="TH Sarabun New" w:cs="TH Sarabun New" w:hint="cs"/>
                <w:sz w:val="28"/>
                <w:szCs w:val="28"/>
                <w:cs/>
              </w:rPr>
              <w:t>ตามระบบ</w:t>
            </w:r>
            <w:r w:rsidRPr="009A5C47">
              <w:rPr>
                <w:rFonts w:ascii="TH Sarabun New" w:eastAsia="Times New Roman" w:hAnsi="TH Sarabun New" w:cs="TH Sarabun New"/>
                <w:sz w:val="28"/>
                <w:szCs w:val="28"/>
                <w:cs/>
              </w:rPr>
              <w:t>แวนคู</w:t>
            </w:r>
            <w:proofErr w:type="spellStart"/>
            <w:r w:rsidRPr="009A5C47">
              <w:rPr>
                <w:rFonts w:ascii="TH Sarabun New" w:eastAsia="Times New Roman" w:hAnsi="TH Sarabun New" w:cs="TH Sarabun New"/>
                <w:sz w:val="28"/>
                <w:szCs w:val="28"/>
                <w:cs/>
              </w:rPr>
              <w:t>เวอร์</w:t>
            </w:r>
            <w:proofErr w:type="spellEnd"/>
            <w:r w:rsidRPr="00634D8D">
              <w:rPr>
                <w:rFonts w:ascii="TH Sarabun New" w:eastAsia="Times New Roman" w:hAnsi="TH Sarabun New" w:cs="TH Sarabun New"/>
                <w:sz w:val="28"/>
                <w:cs/>
              </w:rPr>
              <w:t xml:space="preserve"> </w:t>
            </w:r>
          </w:p>
        </w:tc>
        <w:tc>
          <w:tcPr>
            <w:tcW w:w="1132" w:type="pct"/>
            <w:shd w:val="clear" w:color="auto" w:fill="auto"/>
          </w:tcPr>
          <w:p w14:paraId="3211979A" w14:textId="1293DEDB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6</w:t>
            </w:r>
          </w:p>
          <w:p w14:paraId="67F1B17B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4</w:t>
            </w:r>
          </w:p>
          <w:p w14:paraId="3E32A0EA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12</w:t>
            </w:r>
          </w:p>
          <w:p w14:paraId="3753F3B2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4</w:t>
            </w:r>
          </w:p>
          <w:p w14:paraId="2AB8C078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4</w:t>
            </w:r>
          </w:p>
          <w:p w14:paraId="0CBC760B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4</w:t>
            </w:r>
          </w:p>
          <w:p w14:paraId="35092B2F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4</w:t>
            </w:r>
          </w:p>
        </w:tc>
        <w:tc>
          <w:tcPr>
            <w:tcW w:w="1212" w:type="pct"/>
            <w:shd w:val="clear" w:color="auto" w:fill="auto"/>
          </w:tcPr>
          <w:p w14:paraId="3BCA83D7" w14:textId="7FB93EBC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หนา</w:t>
            </w:r>
          </w:p>
          <w:p w14:paraId="31D8C693" w14:textId="77777777" w:rsidR="009A5C47" w:rsidRPr="00634D8D" w:rsidRDefault="009A5C47" w:rsidP="007D7CDA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ปกติ</w:t>
            </w:r>
          </w:p>
          <w:p w14:paraId="5A8977B5" w14:textId="2D6C99E4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ปกติ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>เอียง</w:t>
            </w:r>
          </w:p>
          <w:p w14:paraId="66C24EF7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ปกติ</w:t>
            </w:r>
          </w:p>
          <w:p w14:paraId="475C4F5E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หนา</w:t>
            </w:r>
            <w:r w:rsidRPr="00634D8D">
              <w:rPr>
                <w:rFonts w:ascii="TH Sarabun New" w:hAnsi="TH Sarabun New" w:cs="TH Sarabun New"/>
                <w:sz w:val="28"/>
                <w:szCs w:val="28"/>
              </w:rPr>
              <w:t xml:space="preserve">, </w:t>
            </w: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ชิดซ้าย</w:t>
            </w:r>
          </w:p>
          <w:p w14:paraId="3B5DA9BB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ปกติ</w:t>
            </w:r>
          </w:p>
          <w:p w14:paraId="134549F2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ปกติ</w:t>
            </w:r>
          </w:p>
        </w:tc>
      </w:tr>
    </w:tbl>
    <w:p w14:paraId="01B244CB" w14:textId="3DE86CFD" w:rsidR="00FD7C45" w:rsidRPr="00634D8D" w:rsidRDefault="00FD7C45" w:rsidP="00FD7C45">
      <w:pPr>
        <w:pStyle w:val="Default"/>
        <w:rPr>
          <w:rFonts w:ascii="TH Sarabun New" w:hAnsi="TH Sarabun New" w:cs="TH Sarabun New"/>
          <w:sz w:val="28"/>
          <w:szCs w:val="28"/>
        </w:rPr>
      </w:pPr>
    </w:p>
    <w:p w14:paraId="2F05E176" w14:textId="425DF611" w:rsidR="00246A23" w:rsidRPr="00634D8D" w:rsidRDefault="00246A23" w:rsidP="00FD7C45">
      <w:pPr>
        <w:pStyle w:val="Default"/>
        <w:rPr>
          <w:rFonts w:ascii="TH Sarabun New" w:hAnsi="TH Sarabun New" w:cs="TH Sarabun New"/>
          <w:sz w:val="28"/>
          <w:szCs w:val="28"/>
        </w:rPr>
      </w:pPr>
    </w:p>
    <w:p w14:paraId="0FA72AD0" w14:textId="29B5B122" w:rsidR="00246A23" w:rsidRDefault="004A1532" w:rsidP="002440B2">
      <w:pPr>
        <w:pStyle w:val="Default"/>
        <w:jc w:val="center"/>
        <w:rPr>
          <w:rFonts w:ascii="TH Sarabun New" w:hAnsi="TH Sarabun New" w:cs="TH Sarabun New"/>
          <w:sz w:val="28"/>
          <w:szCs w:val="28"/>
        </w:rPr>
      </w:pPr>
      <w:r w:rsidRPr="00634D8D">
        <w:rPr>
          <w:rFonts w:ascii="TH Sarabun New" w:hAnsi="TH Sarabun New" w:cs="TH Sarabun New"/>
          <w:noProof/>
          <w:sz w:val="28"/>
          <w:szCs w:val="28"/>
        </w:rPr>
        <mc:AlternateContent>
          <mc:Choice Requires="wps">
            <w:drawing>
              <wp:inline distT="0" distB="0" distL="0" distR="0" wp14:anchorId="483B5964" wp14:editId="147C07D1">
                <wp:extent cx="2070100" cy="692150"/>
                <wp:effectExtent l="0" t="0" r="25400" b="12700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70100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CA8A2" w14:textId="77777777" w:rsidR="0064379D" w:rsidRPr="00934959" w:rsidRDefault="0064379D" w:rsidP="002440B2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72"/>
                                <w:szCs w:val="7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72"/>
                                <w:szCs w:val="72"/>
                                <w:cs/>
                              </w:rPr>
                              <w:t>รูปภาพ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3B5964" id="Rectangle 1" o:spid="_x0000_s1030" style="width:163pt;height:5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">
                <v:textbox>
                  <w:txbxContent>
                    <w:p w14:paraId="193CA8A2" w14:textId="77777777" w:rsidR="0064379D" w:rsidRPr="00934959" w:rsidRDefault="0064379D" w:rsidP="002440B2">
                      <w:pPr>
                        <w:jc w:val="center"/>
                        <w:rPr>
                          <w:rFonts w:ascii="TH SarabunPSK" w:hAnsi="TH SarabunPSK" w:cs="TH SarabunPSK"/>
                          <w:sz w:val="72"/>
                          <w:szCs w:val="7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72"/>
                          <w:szCs w:val="72"/>
                          <w:cs/>
                        </w:rPr>
                        <w:t>รูปภาพ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18283C6" w14:textId="363AE845" w:rsidR="00FD7C45" w:rsidRPr="00634D8D" w:rsidRDefault="00FD7C45" w:rsidP="00FD7C45">
      <w:pPr>
        <w:spacing w:after="0" w:line="240" w:lineRule="auto"/>
        <w:jc w:val="center"/>
        <w:rPr>
          <w:rFonts w:ascii="TH Sarabun New" w:eastAsia="Times New Roman" w:hAnsi="TH Sarabun New" w:cs="TH Sarabun New"/>
          <w:sz w:val="28"/>
          <w:cs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 xml:space="preserve">ภาพที่ </w:t>
      </w:r>
      <w:r w:rsidRPr="00634D8D">
        <w:rPr>
          <w:rFonts w:ascii="TH Sarabun New" w:eastAsia="Times New Roman" w:hAnsi="TH Sarabun New" w:cs="TH Sarabun New"/>
          <w:b/>
          <w:bCs/>
          <w:sz w:val="28"/>
        </w:rPr>
        <w:t xml:space="preserve"> 1 </w:t>
      </w:r>
      <w:r w:rsidRPr="00634D8D">
        <w:rPr>
          <w:rFonts w:ascii="TH Sarabun New" w:eastAsia="Times New Roman" w:hAnsi="TH Sarabun New" w:cs="TH Sarabun New"/>
          <w:sz w:val="28"/>
          <w:cs/>
        </w:rPr>
        <w:t>ตัวอย่างการจัดวางรูปภาพและการเขียนคำบรรยายใต้ภาพ</w:t>
      </w:r>
    </w:p>
    <w:p w14:paraId="6706333F" w14:textId="6846A3D2" w:rsidR="00FD7C45" w:rsidRPr="00634D8D" w:rsidRDefault="00FD7C45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73E8DC70" w14:textId="12E67406" w:rsidR="00F7443E" w:rsidRPr="00634D8D" w:rsidRDefault="00F7443E" w:rsidP="0096366D">
      <w:pPr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>สรุป</w:t>
      </w:r>
      <w:r w:rsidR="00D32C86">
        <w:rPr>
          <w:rFonts w:ascii="TH Sarabun New" w:eastAsia="Times New Roman" w:hAnsi="TH Sarabun New" w:cs="TH Sarabun New" w:hint="cs"/>
          <w:b/>
          <w:bCs/>
          <w:sz w:val="28"/>
          <w:cs/>
        </w:rPr>
        <w:t>ผลการวิจัย</w:t>
      </w:r>
    </w:p>
    <w:p w14:paraId="475DABC0" w14:textId="0ACD45C1" w:rsidR="00F7443E" w:rsidRDefault="0096366D" w:rsidP="0096366D">
      <w:pPr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เป็นการ</w:t>
      </w:r>
      <w:r w:rsidRPr="00634D8D">
        <w:rPr>
          <w:rFonts w:ascii="TH Sarabun New" w:eastAsia="Times New Roman" w:hAnsi="TH Sarabun New" w:cs="TH Sarabun New"/>
          <w:sz w:val="28"/>
          <w:cs/>
        </w:rPr>
        <w:t>สรุปสาระสำคัญที่ได้จากการศึกษา....................................………………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t>……….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(ตัวปกติขนาด 14</w:t>
      </w:r>
      <w:r w:rsidR="006E77E1"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="00970F47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287CC817" w14:textId="77777777" w:rsidR="00A95BCA" w:rsidRPr="00634D8D" w:rsidRDefault="00A95BCA" w:rsidP="00A95BCA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5614E535" w14:textId="4B745E52" w:rsidR="00A95BCA" w:rsidRPr="00634D8D" w:rsidRDefault="00A95BCA" w:rsidP="00A95BCA">
      <w:pPr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>
        <w:rPr>
          <w:rFonts w:ascii="TH Sarabun New" w:eastAsia="Times New Roman" w:hAnsi="TH Sarabun New" w:cs="TH Sarabun New" w:hint="cs"/>
          <w:b/>
          <w:bCs/>
          <w:sz w:val="28"/>
          <w:cs/>
        </w:rPr>
        <w:t>แนวทางในการนำไปใช้ประโยชน์และต่อยอดงานวิจัย</w:t>
      </w:r>
    </w:p>
    <w:p w14:paraId="7AAA0DB3" w14:textId="3D28CAF0" w:rsidR="00A95BCA" w:rsidRPr="00634D8D" w:rsidRDefault="00A95BCA" w:rsidP="00A95BCA">
      <w:pPr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lastRenderedPageBreak/>
        <w:tab/>
      </w:r>
      <w:r>
        <w:rPr>
          <w:rFonts w:ascii="TH Sarabun New" w:eastAsia="Times New Roman" w:hAnsi="TH Sarabun New" w:cs="TH Sarabun New" w:hint="cs"/>
          <w:sz w:val="28"/>
          <w:cs/>
        </w:rPr>
        <w:t>อธิบายถึงแนวทางในการนำไปใช้ประโยชน์และต่อยอดงานวิจัย......</w:t>
      </w:r>
      <w:r w:rsidRPr="00634D8D">
        <w:rPr>
          <w:rFonts w:ascii="TH Sarabun New" w:eastAsia="Times New Roman" w:hAnsi="TH Sarabun New" w:cs="TH Sarabun New"/>
          <w:sz w:val="28"/>
          <w:cs/>
        </w:rPr>
        <w:t>...................................……………………….(ตัวปกติขนาด 14</w:t>
      </w:r>
      <w:r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Pr="00634D8D">
        <w:rPr>
          <w:rFonts w:ascii="TH Sarabun New" w:eastAsia="Times New Roman" w:hAnsi="TH Sarabun New" w:cs="TH Sarabun New"/>
          <w:sz w:val="28"/>
          <w:cs/>
        </w:rPr>
        <w:t xml:space="preserve"> จัดกระจาย)</w:t>
      </w:r>
    </w:p>
    <w:p w14:paraId="6F92B05A" w14:textId="66357A07" w:rsidR="0096366D" w:rsidRPr="00634D8D" w:rsidRDefault="0096366D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  <w:cs/>
        </w:rPr>
      </w:pPr>
    </w:p>
    <w:p w14:paraId="69845119" w14:textId="33DE71BC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 xml:space="preserve">กิตติกรรมประกาศ (ถ้ามี) </w:t>
      </w:r>
    </w:p>
    <w:p w14:paraId="14281536" w14:textId="49753723" w:rsidR="00F7443E" w:rsidRPr="00634D8D" w:rsidRDefault="00F7443E" w:rsidP="005D2D55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</w:r>
      <w:r w:rsidR="009A4473" w:rsidRPr="00634D8D">
        <w:rPr>
          <w:rFonts w:ascii="TH Sarabun New" w:eastAsia="Times New Roman" w:hAnsi="TH Sarabun New" w:cs="TH Sarabun New"/>
          <w:sz w:val="28"/>
          <w:cs/>
        </w:rPr>
        <w:t>(มีหรือไม่มีก็ได้)</w:t>
      </w:r>
      <w:r w:rsidR="002440B2">
        <w:rPr>
          <w:rFonts w:ascii="TH Sarabun New" w:eastAsia="Times New Roman" w:hAnsi="TH Sarabun New" w:cs="TH Sarabun New" w:hint="cs"/>
          <w:sz w:val="28"/>
          <w:cs/>
        </w:rPr>
        <w:t xml:space="preserve"> โดยอาจเป็นการ</w:t>
      </w:r>
      <w:r w:rsidR="009A4473" w:rsidRPr="00634D8D">
        <w:rPr>
          <w:rFonts w:ascii="TH Sarabun New" w:eastAsia="Times New Roman" w:hAnsi="TH Sarabun New" w:cs="TH Sarabun New"/>
          <w:sz w:val="28"/>
          <w:cs/>
        </w:rPr>
        <w:t>กล่าวถึงบุคคลหรือหน่วยงานที่ช่วยเหลืองานวิจัยและสำคัญจริ</w:t>
      </w:r>
      <w:r w:rsidR="002440B2">
        <w:rPr>
          <w:rFonts w:ascii="TH Sarabun New" w:eastAsia="Times New Roman" w:hAnsi="TH Sarabun New" w:cs="TH Sarabun New" w:hint="cs"/>
          <w:sz w:val="28"/>
          <w:cs/>
        </w:rPr>
        <w:t xml:space="preserve">ง </w:t>
      </w:r>
      <w:r w:rsidR="009A4473" w:rsidRPr="00634D8D">
        <w:rPr>
          <w:rFonts w:ascii="TH Sarabun New" w:eastAsia="Times New Roman" w:hAnsi="TH Sarabun New" w:cs="TH Sarabun New"/>
          <w:sz w:val="28"/>
          <w:cs/>
        </w:rPr>
        <w:t>ๆ</w:t>
      </w:r>
      <w:r w:rsidR="002440B2">
        <w:rPr>
          <w:rFonts w:ascii="TH Sarabun New" w:eastAsia="Times New Roman" w:hAnsi="TH Sarabun New" w:cs="TH Sarabun New" w:hint="cs"/>
          <w:sz w:val="28"/>
          <w:cs/>
        </w:rPr>
        <w:t xml:space="preserve"> </w:t>
      </w:r>
      <w:r w:rsidR="009A4473" w:rsidRPr="00634D8D">
        <w:rPr>
          <w:rFonts w:ascii="TH Sarabun New" w:eastAsia="Times New Roman" w:hAnsi="TH Sarabun New" w:cs="TH Sarabun New"/>
          <w:sz w:val="28"/>
          <w:cs/>
        </w:rPr>
        <w:t>เท่านั้น ..................................</w:t>
      </w:r>
      <w:r w:rsidRPr="00634D8D">
        <w:rPr>
          <w:rFonts w:ascii="TH Sarabun New" w:eastAsia="Times New Roman" w:hAnsi="TH Sarabun New" w:cs="TH Sarabun New"/>
          <w:sz w:val="28"/>
          <w:cs/>
        </w:rPr>
        <w:t>…………………………………………………………………………</w:t>
      </w:r>
      <w:r w:rsidR="009A4473" w:rsidRPr="00634D8D">
        <w:rPr>
          <w:rFonts w:ascii="TH Sarabun New" w:eastAsia="Times New Roman" w:hAnsi="TH Sarabun New" w:cs="TH Sarabun New"/>
          <w:sz w:val="28"/>
          <w:cs/>
        </w:rPr>
        <w:t>…...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t>.......................</w:t>
      </w:r>
      <w:r w:rsidRPr="00634D8D">
        <w:rPr>
          <w:rFonts w:ascii="TH Sarabun New" w:eastAsia="Times New Roman" w:hAnsi="TH Sarabun New" w:cs="TH Sarabun New"/>
          <w:sz w:val="28"/>
          <w:cs/>
        </w:rPr>
        <w:t>(ตัวปกติขนาด 14</w:t>
      </w:r>
      <w:r w:rsidR="006E77E1"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="00970F47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60C26606" w14:textId="08774AC6" w:rsidR="00F7443E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1CD0D0DE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 xml:space="preserve">เอกสารอ้างอิง </w:t>
      </w:r>
    </w:p>
    <w:p w14:paraId="11E9A294" w14:textId="77777777" w:rsidR="009A4473" w:rsidRPr="00634D8D" w:rsidRDefault="009A4473" w:rsidP="009A4473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การเขียนเอกสารอ้างอิงและการอ้างอิง ใช้ระบบ</w:t>
      </w:r>
      <w:r w:rsidR="00D773BA" w:rsidRPr="00634D8D">
        <w:rPr>
          <w:rFonts w:ascii="TH Sarabun New" w:eastAsia="Times New Roman" w:hAnsi="TH Sarabun New" w:cs="TH Sarabun New"/>
          <w:sz w:val="28"/>
          <w:cs/>
        </w:rPr>
        <w:t>แวนคู</w:t>
      </w:r>
      <w:proofErr w:type="spellStart"/>
      <w:r w:rsidR="00D773BA" w:rsidRPr="00634D8D">
        <w:rPr>
          <w:rFonts w:ascii="TH Sarabun New" w:eastAsia="Times New Roman" w:hAnsi="TH Sarabun New" w:cs="TH Sarabun New"/>
          <w:sz w:val="28"/>
          <w:cs/>
        </w:rPr>
        <w:t>เวอร์</w:t>
      </w:r>
      <w:proofErr w:type="spellEnd"/>
      <w:r w:rsidR="00F7443E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="00D773BA" w:rsidRPr="00634D8D">
        <w:rPr>
          <w:rFonts w:ascii="TH Sarabun New" w:eastAsia="Times New Roman" w:hAnsi="TH Sarabun New" w:cs="TH Sarabun New"/>
          <w:sz w:val="28"/>
          <w:cs/>
        </w:rPr>
        <w:t>(</w:t>
      </w:r>
      <w:r w:rsidR="00D773BA" w:rsidRPr="00634D8D">
        <w:rPr>
          <w:rFonts w:ascii="TH Sarabun New" w:eastAsia="Times New Roman" w:hAnsi="TH Sarabun New" w:cs="TH Sarabun New"/>
          <w:sz w:val="28"/>
        </w:rPr>
        <w:t>Vancouver style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 xml:space="preserve">) เท่านั้น </w:t>
      </w:r>
    </w:p>
    <w:p w14:paraId="4B0EB7A5" w14:textId="76BDC1FA" w:rsidR="004F6C6D" w:rsidRDefault="009A4473" w:rsidP="007B03DE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>………………………………………………………………………………………….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………………..………..…….</w:t>
      </w:r>
      <w:r w:rsidR="00D773BA" w:rsidRPr="00634D8D">
        <w:rPr>
          <w:rFonts w:ascii="TH Sarabun New" w:eastAsia="Times New Roman" w:hAnsi="TH Sarabun New" w:cs="TH Sarabun New"/>
          <w:sz w:val="28"/>
          <w:cs/>
        </w:rPr>
        <w:t>…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 xml:space="preserve">  (ตัวปกติขนาด 14</w:t>
      </w:r>
      <w:r w:rsidR="00F7443E" w:rsidRPr="00634D8D">
        <w:rPr>
          <w:rFonts w:ascii="TH Sarabun New" w:eastAsia="Times New Roman" w:hAnsi="TH Sarabun New" w:cs="TH Sarabun New"/>
          <w:sz w:val="28"/>
        </w:rPr>
        <w:t xml:space="preserve"> point 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68C77A78" w14:textId="14FF03EF" w:rsidR="00434E56" w:rsidRDefault="00434E56" w:rsidP="007B03DE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</w:p>
    <w:p w14:paraId="2F4A846E" w14:textId="6F1ED365" w:rsidR="00134883" w:rsidRPr="00134883" w:rsidRDefault="00134883" w:rsidP="00134883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มายเหตุ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hyperlink r:id="rId8" w:history="1">
        <w:r w:rsidRPr="00134883">
          <w:rPr>
            <w:rStyle w:val="Hyperlink"/>
            <w:rFonts w:ascii="TH SarabunPSK" w:hAnsi="TH SarabunPSK" w:cs="TH SarabunPSK"/>
            <w:b/>
            <w:bCs/>
            <w:color w:val="000000"/>
            <w:sz w:val="32"/>
            <w:szCs w:val="32"/>
            <w:u w:val="none"/>
            <w:cs/>
          </w:rPr>
          <w:t>ข้อเสนอแนะสำหรับนักวิจัย</w:t>
        </w:r>
      </w:hyperlink>
    </w:p>
    <w:p w14:paraId="64C9B15B" w14:textId="77777777" w:rsidR="00290086" w:rsidRPr="00134883" w:rsidRDefault="00290086" w:rsidP="00290086">
      <w:pPr>
        <w:pStyle w:val="ListParagraph"/>
        <w:widowControl/>
        <w:numPr>
          <w:ilvl w:val="0"/>
          <w:numId w:val="2"/>
        </w:numPr>
        <w:spacing w:after="160" w:line="259" w:lineRule="auto"/>
        <w:rPr>
          <w:rFonts w:ascii="TH SarabunPSK" w:hAnsi="TH SarabunPSK" w:cs="TH SarabunPSK"/>
          <w:sz w:val="32"/>
          <w:szCs w:val="32"/>
        </w:rPr>
      </w:pPr>
      <w:r w:rsidRPr="00134883">
        <w:rPr>
          <w:rFonts w:ascii="TH SarabunPSK" w:hAnsi="TH SarabunPSK" w:cs="TH SarabunPSK"/>
          <w:sz w:val="32"/>
          <w:szCs w:val="32"/>
          <w:cs/>
        </w:rPr>
        <w:t>ผู้วิจัยอัพโหลดไฟล์ ทั้ง</w:t>
      </w:r>
      <w:r w:rsidRPr="00134883">
        <w:rPr>
          <w:rFonts w:ascii="TH SarabunPSK" w:hAnsi="TH SarabunPSK" w:cs="TH SarabunPSK"/>
          <w:sz w:val="32"/>
          <w:szCs w:val="32"/>
        </w:rPr>
        <w:t xml:space="preserve"> Word </w:t>
      </w:r>
      <w:r w:rsidRPr="00134883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134883">
        <w:rPr>
          <w:rFonts w:ascii="TH SarabunPSK" w:hAnsi="TH SarabunPSK" w:cs="TH SarabunPSK"/>
          <w:sz w:val="32"/>
          <w:szCs w:val="32"/>
        </w:rPr>
        <w:t>Pdf</w:t>
      </w:r>
    </w:p>
    <w:p w14:paraId="28A5D2E4" w14:textId="77777777" w:rsidR="00290086" w:rsidRPr="00134883" w:rsidRDefault="00290086" w:rsidP="00290086">
      <w:pPr>
        <w:pStyle w:val="ListParagraph"/>
        <w:widowControl/>
        <w:numPr>
          <w:ilvl w:val="0"/>
          <w:numId w:val="2"/>
        </w:numPr>
        <w:spacing w:after="160" w:line="259" w:lineRule="auto"/>
        <w:rPr>
          <w:rFonts w:ascii="TH SarabunPSK" w:hAnsi="TH SarabunPSK" w:cs="TH SarabunPSK"/>
          <w:sz w:val="32"/>
          <w:szCs w:val="32"/>
        </w:rPr>
      </w:pPr>
      <w:r w:rsidRPr="00134883">
        <w:rPr>
          <w:rFonts w:ascii="TH SarabunPSK" w:hAnsi="TH SarabunPSK" w:cs="TH SarabunPSK"/>
          <w:sz w:val="32"/>
          <w:szCs w:val="32"/>
          <w:cs/>
        </w:rPr>
        <w:t xml:space="preserve">บทคัดย่อไม่เกิน </w:t>
      </w:r>
      <w:r w:rsidRPr="00134883">
        <w:rPr>
          <w:rFonts w:ascii="TH SarabunPSK" w:hAnsi="TH SarabunPSK" w:cs="TH SarabunPSK"/>
          <w:sz w:val="32"/>
          <w:szCs w:val="32"/>
        </w:rPr>
        <w:t xml:space="preserve">250 </w:t>
      </w:r>
      <w:r w:rsidRPr="00134883">
        <w:rPr>
          <w:rFonts w:ascii="TH SarabunPSK" w:hAnsi="TH SarabunPSK" w:cs="TH SarabunPSK"/>
          <w:sz w:val="32"/>
          <w:szCs w:val="32"/>
          <w:cs/>
        </w:rPr>
        <w:t xml:space="preserve">คำต่อภาษา </w:t>
      </w:r>
    </w:p>
    <w:p w14:paraId="2027F487" w14:textId="77777777" w:rsidR="00D87CA6" w:rsidRDefault="00290086" w:rsidP="00D87CA6">
      <w:pPr>
        <w:pStyle w:val="ListParagraph"/>
        <w:widowControl/>
        <w:numPr>
          <w:ilvl w:val="0"/>
          <w:numId w:val="2"/>
        </w:numPr>
        <w:spacing w:after="160" w:line="259" w:lineRule="auto"/>
        <w:rPr>
          <w:rFonts w:ascii="TH SarabunPSK" w:hAnsi="TH SarabunPSK" w:cs="TH SarabunPSK"/>
          <w:sz w:val="32"/>
          <w:szCs w:val="32"/>
        </w:rPr>
      </w:pPr>
      <w:proofErr w:type="spellStart"/>
      <w:proofErr w:type="gramStart"/>
      <w:r w:rsidRPr="00134883">
        <w:rPr>
          <w:rFonts w:ascii="TH SarabunPSK" w:hAnsi="TH SarabunPSK" w:cs="TH SarabunPSK"/>
          <w:sz w:val="32"/>
          <w:szCs w:val="32"/>
          <w:cs/>
        </w:rPr>
        <w:t>คำสำคัญ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 w:rsidRPr="00134883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3</w:t>
      </w:r>
      <w:proofErr w:type="gramEnd"/>
      <w:r>
        <w:rPr>
          <w:rFonts w:ascii="TH SarabunPSK" w:hAnsi="TH SarabunPSK" w:cs="TH SarabunPSK"/>
          <w:sz w:val="32"/>
          <w:szCs w:val="32"/>
        </w:rPr>
        <w:t>-</w:t>
      </w:r>
      <w:r w:rsidRPr="00134883">
        <w:rPr>
          <w:rFonts w:ascii="TH SarabunPSK" w:hAnsi="TH SarabunPSK" w:cs="TH SarabunPSK"/>
          <w:sz w:val="32"/>
          <w:szCs w:val="32"/>
        </w:rPr>
        <w:t xml:space="preserve">5 </w:t>
      </w:r>
      <w:proofErr w:type="spellStart"/>
      <w:r w:rsidRPr="00134883">
        <w:rPr>
          <w:rFonts w:ascii="TH SarabunPSK" w:hAnsi="TH SarabunPSK" w:cs="TH SarabunPSK"/>
          <w:sz w:val="32"/>
          <w:szCs w:val="32"/>
          <w:cs/>
        </w:rPr>
        <w:t>คำ</w:t>
      </w:r>
      <w:proofErr w:type="spellEnd"/>
    </w:p>
    <w:p w14:paraId="77AA8356" w14:textId="08E04E49" w:rsidR="00290086" w:rsidRPr="00D87CA6" w:rsidRDefault="00290086" w:rsidP="00D87CA6">
      <w:pPr>
        <w:pStyle w:val="ListParagraph"/>
        <w:widowControl/>
        <w:numPr>
          <w:ilvl w:val="0"/>
          <w:numId w:val="2"/>
        </w:numPr>
        <w:spacing w:after="160" w:line="259" w:lineRule="auto"/>
        <w:rPr>
          <w:rFonts w:ascii="TH SarabunPSK" w:hAnsi="TH SarabunPSK" w:cs="TH SarabunPSK"/>
          <w:sz w:val="32"/>
          <w:szCs w:val="32"/>
        </w:rPr>
      </w:pPr>
      <w:r w:rsidRPr="00D87CA6">
        <w:rPr>
          <w:rFonts w:ascii="TH SarabunPSK" w:hAnsi="TH SarabunPSK" w:cs="TH SarabunPSK"/>
          <w:sz w:val="32"/>
          <w:szCs w:val="32"/>
          <w:cs/>
        </w:rPr>
        <w:t xml:space="preserve">จำนวนหน้าไม่น้อยกว่า </w:t>
      </w:r>
      <w:r w:rsidRPr="00D87CA6">
        <w:rPr>
          <w:rFonts w:ascii="TH SarabunPSK" w:hAnsi="TH SarabunPSK" w:cs="TH SarabunPSK"/>
          <w:sz w:val="32"/>
          <w:szCs w:val="32"/>
        </w:rPr>
        <w:t xml:space="preserve">6 </w:t>
      </w:r>
      <w:r w:rsidRPr="00D87CA6">
        <w:rPr>
          <w:rFonts w:ascii="TH SarabunPSK" w:hAnsi="TH SarabunPSK" w:cs="TH SarabunPSK"/>
          <w:sz w:val="32"/>
          <w:szCs w:val="32"/>
          <w:cs/>
        </w:rPr>
        <w:t xml:space="preserve">หน้าและต้องไม่เกิน </w:t>
      </w:r>
      <w:r w:rsidRPr="00D87CA6">
        <w:rPr>
          <w:rFonts w:ascii="TH SarabunPSK" w:hAnsi="TH SarabunPSK" w:cs="TH SarabunPSK"/>
          <w:sz w:val="32"/>
          <w:szCs w:val="32"/>
        </w:rPr>
        <w:t xml:space="preserve">10 </w:t>
      </w:r>
      <w:r w:rsidRPr="00D87CA6">
        <w:rPr>
          <w:rFonts w:ascii="TH SarabunPSK" w:hAnsi="TH SarabunPSK" w:cs="TH SarabunPSK"/>
          <w:sz w:val="32"/>
          <w:szCs w:val="32"/>
          <w:cs/>
        </w:rPr>
        <w:t>หน้า (รวมบทคัดย่อและเอกสารอ้างอิง)</w:t>
      </w:r>
      <w:r w:rsidRPr="00D87C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637D757F" w14:textId="77777777" w:rsidR="00290086" w:rsidRDefault="00290086" w:rsidP="00290086">
      <w:pPr>
        <w:pStyle w:val="ListParagraph"/>
        <w:widowControl/>
        <w:numPr>
          <w:ilvl w:val="0"/>
          <w:numId w:val="2"/>
        </w:numPr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bidi="th-TH"/>
        </w:rPr>
        <w:t>การอ้างอิงใช้ระบบ</w:t>
      </w:r>
      <w:r>
        <w:rPr>
          <w:rFonts w:ascii="TH SarabunPSK" w:eastAsia="Times New Roman" w:hAnsi="TH SarabunPSK" w:cs="TH SarabunPSK"/>
          <w:sz w:val="32"/>
          <w:szCs w:val="32"/>
          <w:cs/>
          <w:lang w:bidi="th-TH"/>
        </w:rPr>
        <w:t>แวนคู</w:t>
      </w:r>
      <w:proofErr w:type="spellStart"/>
      <w:r>
        <w:rPr>
          <w:rFonts w:ascii="TH SarabunPSK" w:eastAsia="Times New Roman" w:hAnsi="TH SarabunPSK" w:cs="TH SarabunPSK"/>
          <w:sz w:val="32"/>
          <w:szCs w:val="32"/>
          <w:cs/>
          <w:lang w:bidi="th-TH"/>
        </w:rPr>
        <w:t>เวอร์</w:t>
      </w:r>
      <w:proofErr w:type="spellEnd"/>
      <w:r>
        <w:rPr>
          <w:rFonts w:ascii="TH SarabunPSK" w:eastAsia="Times New Roman" w:hAnsi="TH SarabunPSK" w:cs="TH SarabunPSK"/>
          <w:sz w:val="32"/>
          <w:szCs w:val="32"/>
          <w:cs/>
          <w:lang w:bidi="th-TH"/>
        </w:rPr>
        <w:t xml:space="preserve"> (</w:t>
      </w:r>
      <w:r>
        <w:rPr>
          <w:rFonts w:ascii="TH SarabunPSK" w:eastAsia="Times New Roman" w:hAnsi="TH SarabunPSK" w:cs="TH SarabunPSK"/>
          <w:sz w:val="32"/>
          <w:szCs w:val="32"/>
        </w:rPr>
        <w:t>Vancouver style</w:t>
      </w:r>
      <w:r>
        <w:rPr>
          <w:rFonts w:ascii="TH SarabunPSK" w:eastAsia="Times New Roman" w:hAnsi="TH SarabunPSK" w:cs="TH SarabunPSK" w:hint="cs"/>
          <w:sz w:val="32"/>
          <w:szCs w:val="32"/>
        </w:rPr>
        <w:t>)</w:t>
      </w:r>
    </w:p>
    <w:p w14:paraId="1D84E69D" w14:textId="434FBB1A" w:rsidR="00434E56" w:rsidRPr="00134883" w:rsidRDefault="00434E56" w:rsidP="00290086">
      <w:pPr>
        <w:pStyle w:val="ListParagraph"/>
        <w:widowControl/>
        <w:spacing w:after="160" w:line="259" w:lineRule="auto"/>
        <w:rPr>
          <w:rFonts w:ascii="TH Sarabun New" w:eastAsia="Times New Roman" w:hAnsi="TH Sarabun New" w:cs="TH Sarabun New"/>
          <w:sz w:val="28"/>
          <w:cs/>
        </w:rPr>
      </w:pPr>
    </w:p>
    <w:sectPr w:rsidR="00434E56" w:rsidRPr="00134883" w:rsidSect="00444385">
      <w:headerReference w:type="even" r:id="rId9"/>
      <w:headerReference w:type="default" r:id="rId10"/>
      <w:headerReference w:type="first" r:id="rId11"/>
      <w:footerReference w:type="first" r:id="rId12"/>
      <w:pgSz w:w="11906" w:h="16838" w:code="9"/>
      <w:pgMar w:top="1418" w:right="1134" w:bottom="1134" w:left="1418" w:header="567" w:footer="72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C5827" w14:textId="77777777" w:rsidR="000C4889" w:rsidRDefault="000C4889" w:rsidP="00BB1D48">
      <w:pPr>
        <w:spacing w:after="0" w:line="240" w:lineRule="auto"/>
      </w:pPr>
      <w:r>
        <w:separator/>
      </w:r>
    </w:p>
  </w:endnote>
  <w:endnote w:type="continuationSeparator" w:id="0">
    <w:p w14:paraId="49E307B7" w14:textId="77777777" w:rsidR="000C4889" w:rsidRDefault="000C4889" w:rsidP="00BB1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H Sarabun New">
    <w:altName w:val="Arial Unicode MS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H SarabunPSK" w:hAnsi="TH SarabunPSK" w:cs="TH SarabunPSK"/>
        <w:b/>
        <w:bCs/>
        <w:szCs w:val="22"/>
      </w:rPr>
      <w:id w:val="-927811270"/>
      <w:docPartObj>
        <w:docPartGallery w:val="Page Numbers (Bottom of Page)"/>
        <w:docPartUnique/>
      </w:docPartObj>
    </w:sdtPr>
    <w:sdtContent>
      <w:p w14:paraId="0529B8BE" w14:textId="77777777" w:rsidR="0064379D" w:rsidRPr="00476563" w:rsidRDefault="0064379D">
        <w:pPr>
          <w:pStyle w:val="Footer"/>
          <w:jc w:val="center"/>
          <w:rPr>
            <w:rFonts w:ascii="TH SarabunPSK" w:hAnsi="TH SarabunPSK" w:cs="TH SarabunPSK"/>
            <w:b/>
            <w:bCs/>
            <w:szCs w:val="22"/>
          </w:rPr>
        </w:pPr>
        <w:r w:rsidRPr="00476563">
          <w:rPr>
            <w:rFonts w:ascii="TH SarabunPSK" w:hAnsi="TH SarabunPSK" w:cs="TH SarabunPSK"/>
            <w:b/>
            <w:bCs/>
            <w:szCs w:val="22"/>
          </w:rPr>
          <w:fldChar w:fldCharType="begin"/>
        </w:r>
        <w:r w:rsidRPr="00476563">
          <w:rPr>
            <w:rFonts w:ascii="TH SarabunPSK" w:hAnsi="TH SarabunPSK" w:cs="TH SarabunPSK"/>
            <w:b/>
            <w:bCs/>
            <w:szCs w:val="22"/>
          </w:rPr>
          <w:instrText xml:space="preserve"> PAGE   \</w:instrText>
        </w:r>
        <w:r w:rsidRPr="00476563">
          <w:rPr>
            <w:rFonts w:ascii="TH SarabunPSK" w:hAnsi="TH SarabunPSK" w:cs="TH SarabunPSK"/>
            <w:b/>
            <w:bCs/>
            <w:szCs w:val="22"/>
            <w:cs/>
          </w:rPr>
          <w:instrText xml:space="preserve">* </w:instrText>
        </w:r>
        <w:r w:rsidRPr="00476563">
          <w:rPr>
            <w:rFonts w:ascii="TH SarabunPSK" w:hAnsi="TH SarabunPSK" w:cs="TH SarabunPSK"/>
            <w:b/>
            <w:bCs/>
            <w:szCs w:val="22"/>
          </w:rPr>
          <w:instrText xml:space="preserve">MERGEFORMAT </w:instrText>
        </w:r>
        <w:r w:rsidRPr="00476563">
          <w:rPr>
            <w:rFonts w:ascii="TH SarabunPSK" w:hAnsi="TH SarabunPSK" w:cs="TH SarabunPSK"/>
            <w:b/>
            <w:bCs/>
            <w:szCs w:val="22"/>
          </w:rPr>
          <w:fldChar w:fldCharType="separate"/>
        </w:r>
        <w:r>
          <w:rPr>
            <w:rFonts w:ascii="TH SarabunPSK" w:hAnsi="TH SarabunPSK" w:cs="TH SarabunPSK"/>
            <w:b/>
            <w:bCs/>
            <w:noProof/>
            <w:szCs w:val="22"/>
          </w:rPr>
          <w:t>1</w:t>
        </w:r>
        <w:r w:rsidRPr="00476563">
          <w:rPr>
            <w:rFonts w:ascii="TH SarabunPSK" w:hAnsi="TH SarabunPSK" w:cs="TH SarabunPSK"/>
            <w:b/>
            <w:bCs/>
            <w:noProof/>
            <w:szCs w:val="22"/>
          </w:rPr>
          <w:fldChar w:fldCharType="end"/>
        </w:r>
      </w:p>
    </w:sdtContent>
  </w:sdt>
  <w:p w14:paraId="2CA0F152" w14:textId="77777777" w:rsidR="0064379D" w:rsidRPr="00476563" w:rsidRDefault="0064379D">
    <w:pPr>
      <w:pStyle w:val="Footer"/>
      <w:rPr>
        <w:rFonts w:ascii="TH SarabunPSK" w:hAnsi="TH SarabunPSK" w:cs="TH SarabunPSK"/>
        <w:b/>
        <w:bCs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3B060" w14:textId="77777777" w:rsidR="000C4889" w:rsidRDefault="000C4889" w:rsidP="00BB1D48">
      <w:pPr>
        <w:spacing w:after="0" w:line="240" w:lineRule="auto"/>
      </w:pPr>
      <w:r>
        <w:separator/>
      </w:r>
    </w:p>
  </w:footnote>
  <w:footnote w:type="continuationSeparator" w:id="0">
    <w:p w14:paraId="116932BE" w14:textId="77777777" w:rsidR="000C4889" w:rsidRDefault="000C4889" w:rsidP="00BB1D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BCA69" w14:textId="77777777" w:rsidR="0064379D" w:rsidRPr="00476563" w:rsidRDefault="0064379D" w:rsidP="00F7443E">
    <w:pPr>
      <w:pStyle w:val="NoSpacing"/>
      <w:jc w:val="right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/>
        <w:b/>
        <w:bCs/>
        <w:sz w:val="20"/>
        <w:szCs w:val="20"/>
        <w:cs/>
      </w:rPr>
      <w:t>การประชุมวิชาการระดับชาติ วิทยาศาสตร์และเทคโนโลยีระหว่างสถาบัน ครั้งที่ 3</w:t>
    </w:r>
  </w:p>
  <w:p w14:paraId="6900F668" w14:textId="77777777" w:rsidR="0064379D" w:rsidRPr="00476563" w:rsidRDefault="0064379D" w:rsidP="00F7443E">
    <w:pPr>
      <w:pStyle w:val="NoSpacing"/>
      <w:jc w:val="right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/>
        <w:b/>
        <w:bCs/>
        <w:sz w:val="20"/>
        <w:szCs w:val="20"/>
      </w:rPr>
      <w:t>ASTC2015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: </w:t>
    </w:r>
    <w:r w:rsidRPr="00476563">
      <w:rPr>
        <w:rFonts w:ascii="TH SarabunPSK" w:hAnsi="TH SarabunPSK" w:cs="TH SarabunPSK"/>
        <w:b/>
        <w:bCs/>
        <w:sz w:val="20"/>
        <w:szCs w:val="20"/>
      </w:rPr>
      <w:t>The 3rd Academic Science and Technology Conference 2015</w:t>
    </w:r>
  </w:p>
  <w:p w14:paraId="64F9F2EF" w14:textId="77777777" w:rsidR="0064379D" w:rsidRPr="00476563" w:rsidRDefault="0064379D" w:rsidP="00F7443E">
    <w:pPr>
      <w:pStyle w:val="NoSpacing"/>
      <w:jc w:val="right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 w:hint="cs"/>
        <w:b/>
        <w:bCs/>
        <w:sz w:val="20"/>
        <w:szCs w:val="20"/>
        <w:cs/>
      </w:rPr>
      <w:t>ระหว่าง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วันที่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8 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–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9 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พฤษภาคม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558 </w:t>
    </w:r>
  </w:p>
  <w:p w14:paraId="63E99E07" w14:textId="77777777" w:rsidR="0064379D" w:rsidRDefault="006437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C9108" w14:textId="77777777" w:rsidR="00D87CA6" w:rsidRPr="00F7443E" w:rsidRDefault="00D87CA6" w:rsidP="00D87CA6">
    <w:pPr>
      <w:pStyle w:val="Header"/>
      <w:jc w:val="right"/>
      <w:rPr>
        <w:rFonts w:ascii="TH SarabunPSK" w:hAnsi="TH SarabunPSK" w:cs="TH SarabunPSK"/>
        <w:sz w:val="20"/>
        <w:szCs w:val="20"/>
      </w:rPr>
    </w:pPr>
    <w:r w:rsidRPr="00F7443E">
      <w:rPr>
        <w:rFonts w:ascii="TH SarabunPSK" w:hAnsi="TH SarabunPSK" w:cs="TH SarabunPSK"/>
        <w:sz w:val="20"/>
        <w:szCs w:val="20"/>
        <w:cs/>
      </w:rPr>
      <w:t xml:space="preserve">การประชุมวิชาการระดับชาติ วิทยาศาสตร์และเทคโนโลยีระหว่างสถาบัน ครั้งที่ </w:t>
    </w:r>
    <w:r>
      <w:rPr>
        <w:rFonts w:ascii="TH SarabunPSK" w:hAnsi="TH SarabunPSK" w:cs="TH SarabunPSK"/>
        <w:sz w:val="20"/>
        <w:szCs w:val="20"/>
      </w:rPr>
      <w:t>9</w:t>
    </w:r>
  </w:p>
  <w:p w14:paraId="31B4A19F" w14:textId="77777777" w:rsidR="00D87CA6" w:rsidRDefault="00D87CA6" w:rsidP="00D87CA6">
    <w:pPr>
      <w:pStyle w:val="Header"/>
      <w:jc w:val="right"/>
      <w:rPr>
        <w:rFonts w:ascii="TH SarabunPSK" w:hAnsi="TH SarabunPSK" w:cs="TH SarabunPSK"/>
        <w:sz w:val="20"/>
        <w:szCs w:val="20"/>
      </w:rPr>
    </w:pPr>
    <w:r>
      <w:rPr>
        <w:rFonts w:ascii="TH SarabunPSK" w:hAnsi="TH SarabunPSK" w:cs="TH SarabunPSK"/>
        <w:sz w:val="20"/>
        <w:szCs w:val="20"/>
      </w:rPr>
      <w:t>The 9</w:t>
    </w:r>
    <w:r w:rsidRPr="000A2028">
      <w:rPr>
        <w:rFonts w:ascii="TH SarabunPSK" w:hAnsi="TH SarabunPSK" w:cs="TH SarabunPSK"/>
        <w:sz w:val="20"/>
        <w:szCs w:val="20"/>
        <w:vertAlign w:val="superscript"/>
      </w:rPr>
      <w:t>th</w:t>
    </w:r>
    <w:r>
      <w:rPr>
        <w:rFonts w:ascii="TH SarabunPSK" w:hAnsi="TH SarabunPSK" w:cs="TH SarabunPSK"/>
        <w:sz w:val="20"/>
        <w:szCs w:val="20"/>
      </w:rPr>
      <w:t xml:space="preserve"> Academic </w:t>
    </w:r>
    <w:r w:rsidRPr="00F7443E">
      <w:rPr>
        <w:rFonts w:ascii="TH SarabunPSK" w:hAnsi="TH SarabunPSK" w:cs="TH SarabunPSK"/>
        <w:sz w:val="20"/>
        <w:szCs w:val="20"/>
      </w:rPr>
      <w:t xml:space="preserve">Science and Technology Conference </w:t>
    </w:r>
    <w:r w:rsidRPr="00F7443E">
      <w:rPr>
        <w:rFonts w:ascii="TH SarabunPSK" w:hAnsi="TH SarabunPSK" w:cs="TH SarabunPSK"/>
        <w:sz w:val="20"/>
        <w:szCs w:val="20"/>
        <w:cs/>
      </w:rPr>
      <w:t>20</w:t>
    </w:r>
    <w:r>
      <w:rPr>
        <w:rFonts w:ascii="TH SarabunPSK" w:hAnsi="TH SarabunPSK" w:cs="TH SarabunPSK"/>
        <w:sz w:val="20"/>
        <w:szCs w:val="20"/>
      </w:rPr>
      <w:t>23</w:t>
    </w:r>
  </w:p>
  <w:p w14:paraId="43A03C9D" w14:textId="13C3C49D" w:rsidR="0064379D" w:rsidRPr="00D87CA6" w:rsidRDefault="00D87CA6" w:rsidP="00D87CA6">
    <w:pPr>
      <w:pStyle w:val="Header"/>
      <w:jc w:val="right"/>
      <w:rPr>
        <w:rFonts w:ascii="TH SarabunPSK" w:hAnsi="TH SarabunPSK" w:cs="TH SarabunPSK"/>
        <w:sz w:val="20"/>
        <w:szCs w:val="20"/>
      </w:rPr>
    </w:pPr>
    <w:r>
      <w:rPr>
        <w:rFonts w:ascii="TH SarabunPSK" w:hAnsi="TH SarabunPSK" w:cs="TH SarabunPSK" w:hint="cs"/>
        <w:sz w:val="20"/>
        <w:szCs w:val="20"/>
        <w:cs/>
      </w:rPr>
      <w:t xml:space="preserve">วันศุกร์ที่ </w:t>
    </w:r>
    <w:r>
      <w:rPr>
        <w:rFonts w:ascii="TH SarabunPSK" w:hAnsi="TH SarabunPSK" w:cs="TH SarabunPSK"/>
        <w:sz w:val="20"/>
        <w:szCs w:val="20"/>
      </w:rPr>
      <w:t>9</w:t>
    </w:r>
    <w:r>
      <w:rPr>
        <w:rFonts w:ascii="TH SarabunPSK" w:hAnsi="TH SarabunPSK" w:cs="TH SarabunPSK"/>
        <w:sz w:val="20"/>
        <w:szCs w:val="20"/>
        <w:cs/>
      </w:rPr>
      <w:t xml:space="preserve">  มิถุนายน</w:t>
    </w:r>
    <w:r>
      <w:rPr>
        <w:rFonts w:ascii="TH SarabunPSK" w:hAnsi="TH SarabunPSK" w:cs="TH SarabunPSK" w:hint="cs"/>
        <w:sz w:val="20"/>
        <w:szCs w:val="20"/>
        <w:cs/>
      </w:rPr>
      <w:t xml:space="preserve"> </w:t>
    </w:r>
    <w:r>
      <w:rPr>
        <w:rFonts w:ascii="TH SarabunPSK" w:hAnsi="TH SarabunPSK" w:cs="TH SarabunPSK"/>
        <w:sz w:val="20"/>
        <w:szCs w:val="20"/>
      </w:rPr>
      <w:t>256</w:t>
    </w:r>
    <w:r>
      <w:rPr>
        <w:rFonts w:ascii="TH SarabunPSK" w:hAnsi="TH SarabunPSK" w:cs="TH SarabunPSK" w:hint="cs"/>
        <w:sz w:val="20"/>
        <w:szCs w:val="20"/>
        <w:cs/>
      </w:rPr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08029" w14:textId="77777777" w:rsidR="0064379D" w:rsidRPr="00476563" w:rsidRDefault="0064379D" w:rsidP="00BB1D48">
    <w:pPr>
      <w:pStyle w:val="NoSpacing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/>
        <w:b/>
        <w:bCs/>
        <w:sz w:val="20"/>
        <w:szCs w:val="20"/>
        <w:cs/>
      </w:rPr>
      <w:t>การประชุมวิชาการระดับชาติ วิทยาศาสตร์และเทคโนโลยีระหว่างสถาบัน ครั้งที่ 3</w:t>
    </w:r>
  </w:p>
  <w:p w14:paraId="56A144E3" w14:textId="77777777" w:rsidR="0064379D" w:rsidRPr="00476563" w:rsidRDefault="0064379D" w:rsidP="00BB1D48">
    <w:pPr>
      <w:pStyle w:val="NoSpacing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/>
        <w:b/>
        <w:bCs/>
        <w:sz w:val="20"/>
        <w:szCs w:val="20"/>
      </w:rPr>
      <w:t>ASTC2015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: </w:t>
    </w:r>
    <w:r w:rsidRPr="00476563">
      <w:rPr>
        <w:rFonts w:ascii="TH SarabunPSK" w:hAnsi="TH SarabunPSK" w:cs="TH SarabunPSK"/>
        <w:b/>
        <w:bCs/>
        <w:sz w:val="20"/>
        <w:szCs w:val="20"/>
      </w:rPr>
      <w:t>The 3rd Academic Science and Technology Conference 2015</w:t>
    </w:r>
  </w:p>
  <w:p w14:paraId="03DCA7D0" w14:textId="77777777" w:rsidR="0064379D" w:rsidRPr="00476563" w:rsidRDefault="0064379D" w:rsidP="00BB1D48">
    <w:pPr>
      <w:pStyle w:val="NoSpacing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 w:hint="cs"/>
        <w:b/>
        <w:bCs/>
        <w:sz w:val="20"/>
        <w:szCs w:val="20"/>
        <w:cs/>
      </w:rPr>
      <w:t>ระหว่าง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วันที่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8 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–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9 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พฤษภาคม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558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63469"/>
    <w:multiLevelType w:val="hybridMultilevel"/>
    <w:tmpl w:val="1CA42138"/>
    <w:lvl w:ilvl="0" w:tplc="5BD2F5BE">
      <w:numFmt w:val="bullet"/>
      <w:lvlText w:val=""/>
      <w:lvlJc w:val="left"/>
      <w:pPr>
        <w:ind w:left="844" w:hanging="360"/>
      </w:pPr>
      <w:rPr>
        <w:rFonts w:ascii="Symbol" w:eastAsia="TH SarabunPSK" w:hAnsi="Symbol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4" w:hanging="360"/>
      </w:pPr>
      <w:rPr>
        <w:rFonts w:ascii="Wingdings" w:hAnsi="Wingdings" w:hint="default"/>
      </w:rPr>
    </w:lvl>
  </w:abstractNum>
  <w:abstractNum w:abstractNumId="1" w15:restartNumberingAfterBreak="0">
    <w:nsid w:val="32343D2C"/>
    <w:multiLevelType w:val="hybridMultilevel"/>
    <w:tmpl w:val="BFBC47E2"/>
    <w:lvl w:ilvl="0" w:tplc="037616B2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7176593">
    <w:abstractNumId w:val="0"/>
  </w:num>
  <w:num w:numId="2" w16cid:durableId="15645663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drawingGridHorizontalSpacing w:val="140"/>
  <w:drawingGridVerticalSpacing w:val="381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NDAwMzc1sDA3sDRV0lEKTi0uzszPAykwqgUAzO6ZUCwAAAA="/>
  </w:docVars>
  <w:rsids>
    <w:rsidRoot w:val="00BB1D48"/>
    <w:rsid w:val="00005C80"/>
    <w:rsid w:val="000103A2"/>
    <w:rsid w:val="00032C11"/>
    <w:rsid w:val="000A2028"/>
    <w:rsid w:val="000C4889"/>
    <w:rsid w:val="00134883"/>
    <w:rsid w:val="001778C8"/>
    <w:rsid w:val="001C31A5"/>
    <w:rsid w:val="001C4FCE"/>
    <w:rsid w:val="001E3104"/>
    <w:rsid w:val="002032FE"/>
    <w:rsid w:val="00224233"/>
    <w:rsid w:val="00233D5A"/>
    <w:rsid w:val="002440B2"/>
    <w:rsid w:val="00246A23"/>
    <w:rsid w:val="002735DA"/>
    <w:rsid w:val="00290086"/>
    <w:rsid w:val="002A28B3"/>
    <w:rsid w:val="002B7208"/>
    <w:rsid w:val="002F7A4F"/>
    <w:rsid w:val="00317B27"/>
    <w:rsid w:val="00434E56"/>
    <w:rsid w:val="00444385"/>
    <w:rsid w:val="00474603"/>
    <w:rsid w:val="00476563"/>
    <w:rsid w:val="00477B14"/>
    <w:rsid w:val="00487038"/>
    <w:rsid w:val="004A1532"/>
    <w:rsid w:val="004E4F1B"/>
    <w:rsid w:val="004F1E5D"/>
    <w:rsid w:val="004F6C6D"/>
    <w:rsid w:val="0051696A"/>
    <w:rsid w:val="00521CC5"/>
    <w:rsid w:val="005564ED"/>
    <w:rsid w:val="00577BC4"/>
    <w:rsid w:val="005A074D"/>
    <w:rsid w:val="005D2D55"/>
    <w:rsid w:val="005D73FA"/>
    <w:rsid w:val="00605B7F"/>
    <w:rsid w:val="00634D8D"/>
    <w:rsid w:val="00637A70"/>
    <w:rsid w:val="0064379D"/>
    <w:rsid w:val="006677F6"/>
    <w:rsid w:val="00693193"/>
    <w:rsid w:val="006C673D"/>
    <w:rsid w:val="006E77E1"/>
    <w:rsid w:val="00754C0E"/>
    <w:rsid w:val="00781AF1"/>
    <w:rsid w:val="0078252E"/>
    <w:rsid w:val="00793A94"/>
    <w:rsid w:val="007B03DE"/>
    <w:rsid w:val="007B4F47"/>
    <w:rsid w:val="007D7CDA"/>
    <w:rsid w:val="00806D06"/>
    <w:rsid w:val="008B6CDF"/>
    <w:rsid w:val="008D17F4"/>
    <w:rsid w:val="008E177B"/>
    <w:rsid w:val="009317B3"/>
    <w:rsid w:val="009557FC"/>
    <w:rsid w:val="0096366D"/>
    <w:rsid w:val="00970366"/>
    <w:rsid w:val="00970F47"/>
    <w:rsid w:val="009A4473"/>
    <w:rsid w:val="009A5C47"/>
    <w:rsid w:val="009C6AB4"/>
    <w:rsid w:val="009D4E78"/>
    <w:rsid w:val="009F1D10"/>
    <w:rsid w:val="009F2F6F"/>
    <w:rsid w:val="00A10753"/>
    <w:rsid w:val="00A113B5"/>
    <w:rsid w:val="00A21F8C"/>
    <w:rsid w:val="00A24B7C"/>
    <w:rsid w:val="00A352A2"/>
    <w:rsid w:val="00A95BCA"/>
    <w:rsid w:val="00AA1C3A"/>
    <w:rsid w:val="00B02365"/>
    <w:rsid w:val="00B73357"/>
    <w:rsid w:val="00BB1D48"/>
    <w:rsid w:val="00BB3575"/>
    <w:rsid w:val="00BD10DC"/>
    <w:rsid w:val="00BD253C"/>
    <w:rsid w:val="00BE2E32"/>
    <w:rsid w:val="00BE5AD7"/>
    <w:rsid w:val="00C51C90"/>
    <w:rsid w:val="00C82CEF"/>
    <w:rsid w:val="00D32C86"/>
    <w:rsid w:val="00D373ED"/>
    <w:rsid w:val="00D41731"/>
    <w:rsid w:val="00D773BA"/>
    <w:rsid w:val="00D87CA6"/>
    <w:rsid w:val="00DD1C28"/>
    <w:rsid w:val="00E22AD3"/>
    <w:rsid w:val="00E6615A"/>
    <w:rsid w:val="00E80D14"/>
    <w:rsid w:val="00ED5A34"/>
    <w:rsid w:val="00F2205D"/>
    <w:rsid w:val="00F32325"/>
    <w:rsid w:val="00F7443E"/>
    <w:rsid w:val="00FC457F"/>
    <w:rsid w:val="00FD63E0"/>
    <w:rsid w:val="00FD7C45"/>
    <w:rsid w:val="00FE012E"/>
    <w:rsid w:val="00FF4F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CC3A1"/>
  <w15:docId w15:val="{6239D76F-5794-4ADA-B6CD-335BB97C2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B1D48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1D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1D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D48"/>
  </w:style>
  <w:style w:type="paragraph" w:styleId="Footer">
    <w:name w:val="footer"/>
    <w:basedOn w:val="Normal"/>
    <w:link w:val="FooterChar"/>
    <w:uiPriority w:val="99"/>
    <w:unhideWhenUsed/>
    <w:rsid w:val="00BB1D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D48"/>
  </w:style>
  <w:style w:type="paragraph" w:styleId="NoSpacing">
    <w:name w:val="No Spacing"/>
    <w:uiPriority w:val="1"/>
    <w:qFormat/>
    <w:rsid w:val="00BB1D4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7C45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C45"/>
    <w:rPr>
      <w:rFonts w:ascii="Segoe UI" w:hAnsi="Segoe UI" w:cs="Angsana New"/>
      <w:sz w:val="18"/>
      <w:szCs w:val="22"/>
    </w:rPr>
  </w:style>
  <w:style w:type="paragraph" w:customStyle="1" w:styleId="Default">
    <w:name w:val="Default"/>
    <w:rsid w:val="00FD7C45"/>
    <w:pPr>
      <w:autoSpaceDE w:val="0"/>
      <w:autoSpaceDN w:val="0"/>
      <w:adjustRightInd w:val="0"/>
      <w:spacing w:after="0" w:line="240" w:lineRule="auto"/>
    </w:pPr>
    <w:rPr>
      <w:rFonts w:ascii="TH SarabunPSK" w:eastAsia="Calibri" w:hAnsi="TH SarabunPSK" w:cs="TH SarabunPSK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D17F4"/>
    <w:pPr>
      <w:widowControl w:val="0"/>
      <w:spacing w:after="0" w:line="240" w:lineRule="auto"/>
      <w:ind w:left="720"/>
      <w:contextualSpacing/>
    </w:pPr>
    <w:rPr>
      <w:rFonts w:eastAsiaTheme="minorHAnsi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1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2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tcconference.com/%e0%b8%82%e0%b9%89%e0%b8%ad%e0%b9%80%e0%b8%aa%e0%b8%99%e0%b8%ad%e0%b9%81%e0%b8%99%e0%b8%b0%e0%b8%aa%e0%b8%b3%e0%b8%ab%e0%b8%a3%e0%b8%b1%e0%b8%9a%e0%b8%99%e0%b8%b1%e0%b8%81%e0%b8%a7%e0%b8%b4%e0%b8%88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B2921F-2E92-4B8A-B433-00A3FF7B5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48</Words>
  <Characters>3695</Characters>
  <Application>Microsoft Office Word</Application>
  <DocSecurity>0</DocSecurity>
  <Lines>30</Lines>
  <Paragraphs>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yumi</dc:creator>
  <cp:lastModifiedBy>Dr. Sasithorn Mongkolsripattana</cp:lastModifiedBy>
  <cp:revision>2</cp:revision>
  <cp:lastPrinted>2014-11-26T10:14:00Z</cp:lastPrinted>
  <dcterms:created xsi:type="dcterms:W3CDTF">2023-01-14T13:43:00Z</dcterms:created>
  <dcterms:modified xsi:type="dcterms:W3CDTF">2023-01-14T13:43:00Z</dcterms:modified>
</cp:coreProperties>
</file>